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CCA680" w14:textId="77777777" w:rsidR="000024DC" w:rsidRPr="00305E2E" w:rsidRDefault="000024DC" w:rsidP="00C44EE2">
      <w:pPr>
        <w:ind w:left="-450"/>
        <w:jc w:val="left"/>
        <w:rPr>
          <w:rFonts w:eastAsia="Times New Roman" w:cs="Times New Roman"/>
          <w:lang w:val="en-US"/>
        </w:rPr>
      </w:pPr>
      <w:bookmarkStart w:id="0" w:name="_GoBack"/>
      <w:bookmarkEnd w:id="0"/>
    </w:p>
    <w:p w14:paraId="3F08F1E4" w14:textId="6EC91F7F" w:rsidR="00BE264A" w:rsidRPr="00305E2E" w:rsidRDefault="000024DC" w:rsidP="00C44EE2">
      <w:pPr>
        <w:ind w:left="-450"/>
        <w:jc w:val="left"/>
        <w:rPr>
          <w:rFonts w:eastAsia="Times New Roman" w:cs="Times New Roman"/>
          <w:lang w:val="en-US"/>
        </w:rPr>
      </w:pPr>
      <w:r w:rsidRPr="00305E2E">
        <w:rPr>
          <w:rFonts w:eastAsia="Times New Roman" w:cs="Times New Roman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CA469F" wp14:editId="6BBD0DF0">
                <wp:simplePos x="0" y="0"/>
                <wp:positionH relativeFrom="column">
                  <wp:posOffset>831850</wp:posOffset>
                </wp:positionH>
                <wp:positionV relativeFrom="paragraph">
                  <wp:posOffset>-254635</wp:posOffset>
                </wp:positionV>
                <wp:extent cx="6440805" cy="358140"/>
                <wp:effectExtent l="0" t="0" r="17145" b="2286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40805" cy="358140"/>
                        </a:xfrm>
                        <a:prstGeom prst="rect">
                          <a:avLst/>
                        </a:prstGeom>
                        <a:solidFill>
                          <a:srgbClr val="A97C50"/>
                        </a:solidFill>
                        <a:ln w="9525">
                          <a:solidFill>
                            <a:srgbClr val="A97C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218B71" w14:textId="41BBFFC8" w:rsidR="000024DC" w:rsidRPr="000024DC" w:rsidRDefault="000024DC" w:rsidP="000024DC">
                            <w:pPr>
                              <w:shd w:val="clear" w:color="auto" w:fill="A97C50"/>
                              <w:rPr>
                                <w:rFonts w:ascii="Source Sans Pro" w:hAnsi="Source Sans Pro"/>
                                <w:color w:val="FFFFFF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Source Sans Pro" w:hAnsi="Source Sans Pro"/>
                                <w:b/>
                                <w:color w:val="FFFFFF"/>
                                <w:sz w:val="28"/>
                                <w:szCs w:val="28"/>
                              </w:rPr>
                              <w:t xml:space="preserve">Tool – Stakeholder </w:t>
                            </w:r>
                            <w:r w:rsidR="00620154">
                              <w:rPr>
                                <w:rFonts w:ascii="Source Sans Pro" w:hAnsi="Source Sans Pro"/>
                                <w:b/>
                                <w:color w:val="FFFFFF"/>
                                <w:sz w:val="28"/>
                                <w:szCs w:val="28"/>
                              </w:rPr>
                              <w:t>Engagement Plan</w:t>
                            </w:r>
                          </w:p>
                          <w:p w14:paraId="21EF2773" w14:textId="77777777" w:rsidR="000024DC" w:rsidRPr="00B502DA" w:rsidRDefault="000024DC" w:rsidP="000024DC">
                            <w:pPr>
                              <w:rPr>
                                <w:color w:val="FFFFFF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CA469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5.5pt;margin-top:-20.05pt;width:507.15pt;height:28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" fillcolor="#a97c50" strokecolor="#a97c50">
                <v:textbox>
                  <w:txbxContent>
                    <w:p w14:paraId="00218B71" w14:textId="41BBFFC8" w:rsidR="000024DC" w:rsidRPr="000024DC" w:rsidRDefault="000024DC" w:rsidP="000024DC">
                      <w:pPr>
                        <w:shd w:val="clear" w:color="auto" w:fill="A97C50"/>
                        <w:rPr>
                          <w:rFonts w:ascii="Source Sans Pro" w:hAnsi="Source Sans Pro"/>
                          <w:color w:val="FFFFFF"/>
                          <w:sz w:val="28"/>
                          <w:szCs w:val="28"/>
                        </w:rPr>
                      </w:pPr>
                      <w:r>
                        <w:rPr>
                          <w:rFonts w:ascii="Source Sans Pro" w:hAnsi="Source Sans Pro"/>
                          <w:b/>
                          <w:color w:val="FFFFFF"/>
                          <w:sz w:val="28"/>
                          <w:szCs w:val="28"/>
                        </w:rPr>
                        <w:t xml:space="preserve">Tool – Stakeholder </w:t>
                      </w:r>
                      <w:r w:rsidR="00620154">
                        <w:rPr>
                          <w:rFonts w:ascii="Source Sans Pro" w:hAnsi="Source Sans Pro"/>
                          <w:b/>
                          <w:color w:val="FFFFFF"/>
                          <w:sz w:val="28"/>
                          <w:szCs w:val="28"/>
                        </w:rPr>
                        <w:t>Engagement Plan</w:t>
                      </w:r>
                    </w:p>
                    <w:p w14:paraId="21EF2773" w14:textId="77777777" w:rsidR="000024DC" w:rsidRPr="00B502DA" w:rsidRDefault="000024DC" w:rsidP="000024DC">
                      <w:pPr>
                        <w:rPr>
                          <w:color w:val="FFFFFF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724BEAA" w14:textId="4A2C6535" w:rsidR="00197C4A" w:rsidRPr="00305E2E" w:rsidRDefault="2D94C6D1" w:rsidP="00F3015D">
      <w:pPr>
        <w:pStyle w:val="NoSpacing"/>
        <w:ind w:left="-540"/>
        <w:jc w:val="left"/>
        <w:rPr>
          <w:b/>
          <w:bCs/>
          <w:color w:val="6FAC47"/>
        </w:rPr>
      </w:pPr>
      <w:r w:rsidRPr="00305E2E">
        <w:t xml:space="preserve">The Stakeholder Engagement Plan documents your strategy to engage the stakeholders. </w:t>
      </w:r>
      <w:r w:rsidR="00B01BD4" w:rsidRPr="00305E2E">
        <w:t>You can use this template to engage stakeholders when you are starting you</w:t>
      </w:r>
      <w:r w:rsidR="002514F4" w:rsidRPr="00305E2E">
        <w:t>r school-</w:t>
      </w:r>
      <w:r w:rsidR="00FE5A2E">
        <w:t>based telehealth program</w:t>
      </w:r>
      <w:r w:rsidR="002514F4" w:rsidRPr="00305E2E">
        <w:t xml:space="preserve">. </w:t>
      </w:r>
      <w:r w:rsidR="000B6CA9" w:rsidRPr="00305E2E">
        <w:rPr>
          <w:b/>
        </w:rPr>
        <w:t>Later</w:t>
      </w:r>
      <w:r w:rsidR="002514F4" w:rsidRPr="00305E2E">
        <w:rPr>
          <w:b/>
        </w:rPr>
        <w:t xml:space="preserve"> on, use these same questions to determine sustainability stakeholders</w:t>
      </w:r>
      <w:r w:rsidR="007725B1" w:rsidRPr="00305E2E">
        <w:rPr>
          <w:b/>
        </w:rPr>
        <w:t xml:space="preserve"> and </w:t>
      </w:r>
      <w:r w:rsidR="00707875" w:rsidRPr="00305E2E">
        <w:rPr>
          <w:b/>
        </w:rPr>
        <w:t xml:space="preserve">plan </w:t>
      </w:r>
      <w:r w:rsidR="007725B1" w:rsidRPr="00305E2E">
        <w:rPr>
          <w:b/>
        </w:rPr>
        <w:t>how you will engage them</w:t>
      </w:r>
      <w:r w:rsidR="00B01BD4" w:rsidRPr="00305E2E">
        <w:t xml:space="preserve">. </w:t>
      </w:r>
      <w:r w:rsidR="00424E53" w:rsidRPr="00305E2E">
        <w:t>A</w:t>
      </w:r>
      <w:r w:rsidRPr="00305E2E">
        <w:t xml:space="preserve">nswer the template questions for each </w:t>
      </w:r>
      <w:r w:rsidR="00424E53" w:rsidRPr="00305E2E">
        <w:t>'critical stakeholder</w:t>
      </w:r>
      <w:r w:rsidR="00B01BD4" w:rsidRPr="00305E2E">
        <w:t xml:space="preserve">.' </w:t>
      </w:r>
    </w:p>
    <w:p w14:paraId="2F3C2909" w14:textId="48B56567" w:rsidR="00197C4A" w:rsidRPr="00305E2E" w:rsidRDefault="00B01BD4" w:rsidP="00F3015D">
      <w:pPr>
        <w:pStyle w:val="NoSpacing"/>
        <w:numPr>
          <w:ilvl w:val="0"/>
          <w:numId w:val="24"/>
        </w:numPr>
        <w:jc w:val="left"/>
        <w:rPr>
          <w:rFonts w:eastAsiaTheme="minorEastAsia" w:cstheme="minorEastAsia"/>
        </w:rPr>
      </w:pPr>
      <w:r w:rsidRPr="00305E2E">
        <w:t xml:space="preserve">Review the parents, youth, schools, and community based organizations sections to help determine effective engagement strategies. </w:t>
      </w:r>
    </w:p>
    <w:p w14:paraId="41E7E800" w14:textId="705C027D" w:rsidR="00197C4A" w:rsidRPr="00305E2E" w:rsidRDefault="3BE8A4FF" w:rsidP="00F3015D">
      <w:pPr>
        <w:pStyle w:val="NoSpacing"/>
        <w:numPr>
          <w:ilvl w:val="0"/>
          <w:numId w:val="24"/>
        </w:numPr>
        <w:jc w:val="left"/>
        <w:rPr>
          <w:rFonts w:eastAsiaTheme="minorEastAsia" w:cstheme="minorEastAsia"/>
        </w:rPr>
      </w:pPr>
      <w:r w:rsidRPr="00305E2E">
        <w:t xml:space="preserve">If your site is already engaging a stakeholder, include them on the template and indicate your current efforts. </w:t>
      </w:r>
    </w:p>
    <w:p w14:paraId="13A86626" w14:textId="77777777" w:rsidR="00F3015D" w:rsidRPr="00305E2E" w:rsidRDefault="00F3015D" w:rsidP="00F3015D">
      <w:pPr>
        <w:pStyle w:val="NoSpacing"/>
        <w:jc w:val="left"/>
        <w:rPr>
          <w:rFonts w:eastAsiaTheme="minorEastAsia" w:cstheme="minorEastAsia"/>
          <w:sz w:val="10"/>
          <w:szCs w:val="10"/>
        </w:rPr>
      </w:pPr>
    </w:p>
    <w:tbl>
      <w:tblPr>
        <w:tblStyle w:val="TableGrid"/>
        <w:tblW w:w="13888" w:type="dxa"/>
        <w:tblInd w:w="-455" w:type="dxa"/>
        <w:tblLook w:val="04A0" w:firstRow="1" w:lastRow="0" w:firstColumn="1" w:lastColumn="0" w:noHBand="0" w:noVBand="1"/>
      </w:tblPr>
      <w:tblGrid>
        <w:gridCol w:w="13888"/>
      </w:tblGrid>
      <w:tr w:rsidR="003C18CF" w:rsidRPr="00305E2E" w14:paraId="5790E12D" w14:textId="77777777" w:rsidTr="006405E1">
        <w:trPr>
          <w:trHeight w:val="863"/>
        </w:trPr>
        <w:tc>
          <w:tcPr>
            <w:tcW w:w="13888" w:type="dxa"/>
            <w:shd w:val="clear" w:color="auto" w:fill="auto"/>
          </w:tcPr>
          <w:p w14:paraId="5F0ED867" w14:textId="01DDABC2" w:rsidR="00BE6D91" w:rsidRPr="00305E2E" w:rsidRDefault="00BE6D91" w:rsidP="00FE5A2E">
            <w:pPr>
              <w:tabs>
                <w:tab w:val="left" w:pos="-270"/>
              </w:tabs>
              <w:spacing w:after="200"/>
              <w:jc w:val="left"/>
              <w:rPr>
                <w:rFonts w:eastAsiaTheme="minorEastAsia" w:cstheme="minorEastAsia"/>
                <w:color w:val="537A8E" w:themeColor="text1"/>
              </w:rPr>
            </w:pPr>
            <w:r w:rsidRPr="00305E2E">
              <w:rPr>
                <w:rFonts w:eastAsia="Source Sans Pro" w:cs="Source Sans Pro"/>
                <w:b/>
                <w:bCs/>
                <w:color w:val="537A8E" w:themeColor="text1"/>
                <w:lang w:val="en-US"/>
              </w:rPr>
              <w:t>Our Vision Statement</w:t>
            </w:r>
            <w:r w:rsidR="00F77F32" w:rsidRPr="00305E2E">
              <w:rPr>
                <w:rFonts w:eastAsia="Source Sans Pro" w:cs="Source Sans Pro"/>
                <w:b/>
                <w:bCs/>
                <w:color w:val="537A8E" w:themeColor="text1"/>
                <w:lang w:val="en-US"/>
              </w:rPr>
              <w:t xml:space="preserve"> for School-</w:t>
            </w:r>
            <w:r w:rsidR="00FE5A2E">
              <w:rPr>
                <w:rFonts w:eastAsia="Source Sans Pro" w:cs="Source Sans Pro"/>
                <w:b/>
                <w:bCs/>
                <w:color w:val="537A8E" w:themeColor="text1"/>
                <w:lang w:val="en-US"/>
              </w:rPr>
              <w:t>Based Telehealth</w:t>
            </w:r>
            <w:r w:rsidRPr="00305E2E">
              <w:rPr>
                <w:rFonts w:eastAsia="Source Sans Pro" w:cs="Source Sans Pro"/>
                <w:b/>
                <w:bCs/>
                <w:color w:val="537A8E" w:themeColor="text1"/>
                <w:lang w:val="en-US"/>
              </w:rPr>
              <w:t>:</w:t>
            </w:r>
          </w:p>
        </w:tc>
      </w:tr>
    </w:tbl>
    <w:tbl>
      <w:tblPr>
        <w:tblW w:w="13893" w:type="dxa"/>
        <w:tblInd w:w="-465" w:type="dxa"/>
        <w:tblBorders>
          <w:top w:val="single" w:sz="12" w:space="0" w:color="537A8E" w:themeColor="text1"/>
          <w:left w:val="single" w:sz="12" w:space="0" w:color="537A8E" w:themeColor="text1"/>
          <w:bottom w:val="single" w:sz="12" w:space="0" w:color="537A8E" w:themeColor="text1"/>
          <w:right w:val="single" w:sz="12" w:space="0" w:color="537A8E" w:themeColor="text1"/>
          <w:insideH w:val="single" w:sz="12" w:space="0" w:color="537A8E" w:themeColor="text1"/>
          <w:insideV w:val="single" w:sz="12" w:space="0" w:color="537A8E" w:themeColor="text1"/>
        </w:tblBorders>
        <w:tblLook w:val="04A0" w:firstRow="1" w:lastRow="0" w:firstColumn="1" w:lastColumn="0" w:noHBand="0" w:noVBand="1"/>
      </w:tblPr>
      <w:tblGrid>
        <w:gridCol w:w="5940"/>
        <w:gridCol w:w="7953"/>
      </w:tblGrid>
      <w:tr w:rsidR="00D908D4" w:rsidRPr="00305E2E" w14:paraId="083A30C1" w14:textId="77777777" w:rsidTr="004D3BBA">
        <w:trPr>
          <w:trHeight w:val="492"/>
        </w:trPr>
        <w:tc>
          <w:tcPr>
            <w:tcW w:w="13893" w:type="dxa"/>
            <w:gridSpan w:val="2"/>
            <w:tcBorders>
              <w:top w:val="single" w:sz="24" w:space="0" w:color="537A8E" w:themeColor="text1"/>
              <w:left w:val="single" w:sz="24" w:space="0" w:color="537A8E" w:themeColor="text1"/>
              <w:bottom w:val="single" w:sz="24" w:space="0" w:color="537A8E" w:themeColor="text1"/>
              <w:right w:val="single" w:sz="24" w:space="0" w:color="537A8E" w:themeColor="text1"/>
            </w:tcBorders>
            <w:shd w:val="clear" w:color="auto" w:fill="537A8E" w:themeFill="text1"/>
            <w:hideMark/>
          </w:tcPr>
          <w:p w14:paraId="0B20E692" w14:textId="6A1C8D13" w:rsidR="009274A7" w:rsidRPr="00305E2E" w:rsidRDefault="001477FC" w:rsidP="00424E53">
            <w:pPr>
              <w:jc w:val="left"/>
              <w:rPr>
                <w:rFonts w:eastAsia="Source Sans Pro" w:cs="Source Sans Pro"/>
                <w:b/>
                <w:bCs/>
                <w:color w:val="537A8E" w:themeColor="accent3"/>
                <w:sz w:val="24"/>
                <w:szCs w:val="24"/>
                <w:lang w:val="en-US"/>
              </w:rPr>
            </w:pPr>
            <w:r w:rsidRPr="00305E2E">
              <w:rPr>
                <w:rFonts w:eastAsia="Source Sans Pro" w:cs="Source Sans Pro"/>
                <w:b/>
                <w:bCs/>
                <w:color w:val="FFFFFF" w:themeColor="background1"/>
                <w:sz w:val="24"/>
                <w:szCs w:val="24"/>
                <w:lang w:val="en-US"/>
              </w:rPr>
              <w:t>S</w:t>
            </w:r>
            <w:r w:rsidR="00413992" w:rsidRPr="00305E2E">
              <w:rPr>
                <w:rFonts w:eastAsia="Source Sans Pro" w:cs="Source Sans Pro"/>
                <w:b/>
                <w:bCs/>
                <w:color w:val="FFFFFF" w:themeColor="background1"/>
                <w:sz w:val="24"/>
                <w:szCs w:val="24"/>
                <w:lang w:val="en-US"/>
              </w:rPr>
              <w:t>takeholder 1:</w:t>
            </w:r>
          </w:p>
        </w:tc>
      </w:tr>
      <w:tr w:rsidR="00413992" w:rsidRPr="00305E2E" w14:paraId="11FBA8EA" w14:textId="77777777" w:rsidTr="004D3BBA">
        <w:trPr>
          <w:trHeight w:val="864"/>
        </w:trPr>
        <w:tc>
          <w:tcPr>
            <w:tcW w:w="5940" w:type="dxa"/>
            <w:shd w:val="clear" w:color="auto" w:fill="auto"/>
            <w:hideMark/>
          </w:tcPr>
          <w:p w14:paraId="23B9DEAA" w14:textId="4005183B" w:rsidR="00D66F51" w:rsidRPr="00305E2E" w:rsidRDefault="00413992" w:rsidP="00F3015D">
            <w:pPr>
              <w:jc w:val="left"/>
              <w:rPr>
                <w:rFonts w:eastAsia="Source Sans Pro" w:cs="Source Sans Pro"/>
                <w:b/>
                <w:color w:val="537A8E" w:themeColor="accent3"/>
              </w:rPr>
            </w:pPr>
            <w:r w:rsidRPr="00305E2E">
              <w:rPr>
                <w:rFonts w:eastAsia="Source Sans Pro" w:cs="Source Sans Pro"/>
                <w:b/>
                <w:color w:val="537A8E" w:themeColor="accent3"/>
              </w:rPr>
              <w:t>What role can/will the stakeholder play in our school-</w:t>
            </w:r>
            <w:r w:rsidR="00FE5A2E">
              <w:rPr>
                <w:rFonts w:eastAsia="Source Sans Pro" w:cs="Source Sans Pro"/>
                <w:b/>
                <w:color w:val="537A8E" w:themeColor="accent3"/>
              </w:rPr>
              <w:t>based telehealth</w:t>
            </w:r>
            <w:r w:rsidR="00D66F51" w:rsidRPr="00305E2E">
              <w:rPr>
                <w:rFonts w:eastAsia="Source Sans Pro" w:cs="Source Sans Pro"/>
                <w:b/>
                <w:color w:val="537A8E" w:themeColor="accent3"/>
              </w:rPr>
              <w:t xml:space="preserve"> efforts?</w:t>
            </w:r>
          </w:p>
          <w:p w14:paraId="26211C84" w14:textId="611165F1" w:rsidR="00413992" w:rsidRPr="00305E2E" w:rsidRDefault="00D66F51" w:rsidP="00F3015D">
            <w:pPr>
              <w:jc w:val="left"/>
              <w:rPr>
                <w:rFonts w:eastAsia="Source Sans Pro" w:cs="Source Sans Pro"/>
                <w:b/>
                <w:i/>
                <w:color w:val="537A8E" w:themeColor="accent3"/>
                <w:sz w:val="18"/>
                <w:szCs w:val="18"/>
              </w:rPr>
            </w:pPr>
            <w:r w:rsidRPr="00305E2E">
              <w:rPr>
                <w:rFonts w:eastAsia="Source Sans Pro" w:cs="Source Sans Pro"/>
                <w:b/>
                <w:i/>
                <w:color w:val="537A8E" w:themeColor="accent3"/>
                <w:sz w:val="18"/>
                <w:szCs w:val="18"/>
              </w:rPr>
              <w:t xml:space="preserve">(For sustainability, what role can the stakeholder play in </w:t>
            </w:r>
            <w:r w:rsidR="00413992" w:rsidRPr="00305E2E">
              <w:rPr>
                <w:rFonts w:eastAsia="Source Sans Pro" w:cs="Source Sans Pro"/>
                <w:b/>
                <w:i/>
                <w:color w:val="537A8E" w:themeColor="accent3"/>
                <w:sz w:val="18"/>
                <w:szCs w:val="18"/>
              </w:rPr>
              <w:t xml:space="preserve">sustaining </w:t>
            </w:r>
            <w:r w:rsidRPr="00305E2E">
              <w:rPr>
                <w:rFonts w:eastAsia="Source Sans Pro" w:cs="Source Sans Pro"/>
                <w:b/>
                <w:i/>
                <w:color w:val="537A8E" w:themeColor="accent3"/>
                <w:sz w:val="18"/>
                <w:szCs w:val="18"/>
              </w:rPr>
              <w:t>your school-wide wellness efforts?)</w:t>
            </w:r>
          </w:p>
        </w:tc>
        <w:tc>
          <w:tcPr>
            <w:tcW w:w="7953" w:type="dxa"/>
            <w:shd w:val="clear" w:color="auto" w:fill="auto"/>
            <w:hideMark/>
          </w:tcPr>
          <w:p w14:paraId="5F4FC313" w14:textId="77777777" w:rsidR="00413992" w:rsidRPr="00305E2E" w:rsidRDefault="00413992" w:rsidP="00F3015D">
            <w:pPr>
              <w:jc w:val="left"/>
              <w:rPr>
                <w:rFonts w:eastAsia="Source Sans Pro" w:cs="Source Sans Pro"/>
                <w:b/>
                <w:color w:val="537A8E" w:themeColor="accent3"/>
                <w:lang w:val="en-US"/>
              </w:rPr>
            </w:pPr>
            <w:r w:rsidRPr="00305E2E">
              <w:rPr>
                <w:rFonts w:eastAsia="Source Sans Pro" w:cs="Source Sans Pro"/>
                <w:b/>
                <w:color w:val="537A8E" w:themeColor="accent3"/>
              </w:rPr>
              <w:t> </w:t>
            </w:r>
          </w:p>
        </w:tc>
      </w:tr>
      <w:tr w:rsidR="00413992" w:rsidRPr="00305E2E" w14:paraId="2F3C0E30" w14:textId="77777777" w:rsidTr="004D3BBA">
        <w:trPr>
          <w:trHeight w:val="864"/>
        </w:trPr>
        <w:tc>
          <w:tcPr>
            <w:tcW w:w="5940" w:type="dxa"/>
            <w:shd w:val="clear" w:color="auto" w:fill="auto"/>
            <w:hideMark/>
          </w:tcPr>
          <w:p w14:paraId="56330B92" w14:textId="7DFD247A" w:rsidR="00D66F51" w:rsidRPr="00305E2E" w:rsidRDefault="00413992" w:rsidP="00FE5A2E">
            <w:pPr>
              <w:jc w:val="left"/>
              <w:rPr>
                <w:rFonts w:eastAsia="Source Sans Pro" w:cs="Source Sans Pro"/>
                <w:b/>
                <w:color w:val="537A8E" w:themeColor="accent3"/>
              </w:rPr>
            </w:pPr>
            <w:r w:rsidRPr="00305E2E">
              <w:rPr>
                <w:rFonts w:eastAsia="Source Sans Pro" w:cs="Source Sans Pro"/>
                <w:b/>
                <w:color w:val="537A8E" w:themeColor="accent3"/>
              </w:rPr>
              <w:t>How can this stakeholder help us achieve our school-</w:t>
            </w:r>
            <w:r w:rsidR="00FE5A2E">
              <w:rPr>
                <w:rFonts w:eastAsia="Source Sans Pro" w:cs="Source Sans Pro"/>
                <w:b/>
                <w:color w:val="537A8E" w:themeColor="accent3"/>
              </w:rPr>
              <w:t>based telehealth</w:t>
            </w:r>
            <w:r w:rsidRPr="00305E2E">
              <w:rPr>
                <w:rFonts w:eastAsia="Source Sans Pro" w:cs="Source Sans Pro"/>
                <w:b/>
                <w:color w:val="537A8E" w:themeColor="accent3"/>
              </w:rPr>
              <w:t xml:space="preserve"> </w:t>
            </w:r>
            <w:r w:rsidR="001477FC" w:rsidRPr="00305E2E">
              <w:rPr>
                <w:rFonts w:eastAsia="Source Sans Pro" w:cs="Source Sans Pro"/>
                <w:b/>
                <w:color w:val="537A8E" w:themeColor="accent3"/>
              </w:rPr>
              <w:t>vision?</w:t>
            </w:r>
          </w:p>
        </w:tc>
        <w:tc>
          <w:tcPr>
            <w:tcW w:w="7953" w:type="dxa"/>
            <w:shd w:val="clear" w:color="auto" w:fill="auto"/>
            <w:hideMark/>
          </w:tcPr>
          <w:p w14:paraId="38B6FA67" w14:textId="77777777" w:rsidR="00F3015D" w:rsidRPr="00305E2E" w:rsidRDefault="00F3015D" w:rsidP="00F3015D">
            <w:pPr>
              <w:jc w:val="left"/>
              <w:rPr>
                <w:rFonts w:eastAsia="Source Sans Pro" w:cs="Source Sans Pro"/>
                <w:b/>
                <w:color w:val="537A8E" w:themeColor="accent3"/>
              </w:rPr>
            </w:pPr>
          </w:p>
          <w:p w14:paraId="4C6F5923" w14:textId="77777777" w:rsidR="00F3015D" w:rsidRPr="00305E2E" w:rsidRDefault="00F3015D" w:rsidP="00F3015D">
            <w:pPr>
              <w:jc w:val="left"/>
              <w:rPr>
                <w:rFonts w:eastAsia="Source Sans Pro" w:cs="Source Sans Pro"/>
                <w:b/>
                <w:color w:val="537A8E" w:themeColor="accent3"/>
              </w:rPr>
            </w:pPr>
          </w:p>
          <w:p w14:paraId="7F4FB0BC" w14:textId="66BB7DF6" w:rsidR="00413992" w:rsidRPr="00305E2E" w:rsidRDefault="00413992" w:rsidP="00F3015D">
            <w:pPr>
              <w:jc w:val="left"/>
              <w:rPr>
                <w:rFonts w:eastAsia="Source Sans Pro" w:cs="Source Sans Pro"/>
                <w:b/>
                <w:color w:val="537A8E" w:themeColor="accent3"/>
                <w:lang w:val="en-US"/>
              </w:rPr>
            </w:pPr>
          </w:p>
        </w:tc>
      </w:tr>
      <w:tr w:rsidR="00413992" w:rsidRPr="00305E2E" w14:paraId="66C9B6EA" w14:textId="77777777" w:rsidTr="004D3BBA">
        <w:trPr>
          <w:trHeight w:val="864"/>
        </w:trPr>
        <w:tc>
          <w:tcPr>
            <w:tcW w:w="5940" w:type="dxa"/>
            <w:shd w:val="clear" w:color="auto" w:fill="auto"/>
            <w:hideMark/>
          </w:tcPr>
          <w:p w14:paraId="190EA88D" w14:textId="0703E787" w:rsidR="00BE6D91" w:rsidRPr="00305E2E" w:rsidRDefault="00413992" w:rsidP="00F3015D">
            <w:pPr>
              <w:jc w:val="left"/>
              <w:rPr>
                <w:rFonts w:eastAsia="Source Sans Pro" w:cs="Source Sans Pro"/>
                <w:b/>
                <w:color w:val="537A8E" w:themeColor="accent3"/>
              </w:rPr>
            </w:pPr>
            <w:r w:rsidRPr="00305E2E">
              <w:rPr>
                <w:rFonts w:eastAsia="Source Sans Pro" w:cs="Source Sans Pro"/>
                <w:b/>
                <w:color w:val="537A8E" w:themeColor="accent3"/>
              </w:rPr>
              <w:t>What are the key messages to communicate to the stakeholder group?</w:t>
            </w:r>
          </w:p>
          <w:p w14:paraId="78091329" w14:textId="01724D5D" w:rsidR="00BE6D91" w:rsidRPr="00305E2E" w:rsidRDefault="00BE6D91" w:rsidP="00F3015D">
            <w:pPr>
              <w:jc w:val="left"/>
              <w:rPr>
                <w:rFonts w:eastAsia="Source Sans Pro" w:cs="Source Sans Pro"/>
                <w:b/>
                <w:color w:val="537A8E" w:themeColor="accent3"/>
                <w:lang w:val="en-US"/>
              </w:rPr>
            </w:pPr>
          </w:p>
        </w:tc>
        <w:tc>
          <w:tcPr>
            <w:tcW w:w="7953" w:type="dxa"/>
            <w:shd w:val="clear" w:color="auto" w:fill="auto"/>
            <w:hideMark/>
          </w:tcPr>
          <w:p w14:paraId="0F310641" w14:textId="77777777" w:rsidR="00413992" w:rsidRPr="00305E2E" w:rsidRDefault="00413992" w:rsidP="00F3015D">
            <w:pPr>
              <w:jc w:val="left"/>
              <w:rPr>
                <w:rFonts w:eastAsia="Source Sans Pro" w:cs="Source Sans Pro"/>
                <w:b/>
                <w:color w:val="537A8E" w:themeColor="accent3"/>
                <w:lang w:val="en-US"/>
              </w:rPr>
            </w:pPr>
            <w:r w:rsidRPr="00305E2E">
              <w:rPr>
                <w:rFonts w:eastAsia="Source Sans Pro" w:cs="Source Sans Pro"/>
                <w:b/>
                <w:color w:val="537A8E" w:themeColor="accent3"/>
              </w:rPr>
              <w:t> </w:t>
            </w:r>
          </w:p>
        </w:tc>
      </w:tr>
      <w:tr w:rsidR="00D908D4" w:rsidRPr="00305E2E" w14:paraId="7C1CF8D0" w14:textId="77777777" w:rsidTr="006405E1">
        <w:trPr>
          <w:trHeight w:val="510"/>
        </w:trPr>
        <w:tc>
          <w:tcPr>
            <w:tcW w:w="5940" w:type="dxa"/>
            <w:shd w:val="clear" w:color="auto" w:fill="auto"/>
            <w:hideMark/>
          </w:tcPr>
          <w:p w14:paraId="0536FA2B" w14:textId="77777777" w:rsidR="00413992" w:rsidRPr="00305E2E" w:rsidRDefault="00413992" w:rsidP="00F3015D">
            <w:pPr>
              <w:jc w:val="left"/>
              <w:rPr>
                <w:rFonts w:eastAsia="Source Sans Pro" w:cs="Source Sans Pro"/>
                <w:b/>
                <w:color w:val="537A8E" w:themeColor="accent3"/>
                <w:lang w:val="en-US"/>
              </w:rPr>
            </w:pPr>
            <w:r w:rsidRPr="00305E2E">
              <w:rPr>
                <w:rFonts w:eastAsia="Source Sans Pro" w:cs="Source Sans Pro"/>
                <w:b/>
                <w:color w:val="537A8E" w:themeColor="accent3"/>
              </w:rPr>
              <w:t>How will we know we are successful?</w:t>
            </w:r>
          </w:p>
        </w:tc>
        <w:tc>
          <w:tcPr>
            <w:tcW w:w="7953" w:type="dxa"/>
            <w:shd w:val="clear" w:color="auto" w:fill="auto"/>
            <w:hideMark/>
          </w:tcPr>
          <w:p w14:paraId="2927EF88" w14:textId="21287B00" w:rsidR="00B20C45" w:rsidRPr="00305E2E" w:rsidRDefault="00B20C45" w:rsidP="00F3015D">
            <w:pPr>
              <w:jc w:val="left"/>
              <w:rPr>
                <w:rFonts w:eastAsia="Source Sans Pro" w:cs="Source Sans Pro"/>
                <w:b/>
                <w:color w:val="537A8E" w:themeColor="accent3"/>
              </w:rPr>
            </w:pPr>
          </w:p>
        </w:tc>
      </w:tr>
    </w:tbl>
    <w:p w14:paraId="2396603C" w14:textId="5476D004" w:rsidR="00033DEF" w:rsidRPr="00305E2E" w:rsidRDefault="00033DEF" w:rsidP="0CD178DC">
      <w:pPr>
        <w:tabs>
          <w:tab w:val="left" w:pos="301"/>
          <w:tab w:val="center" w:pos="7110"/>
        </w:tabs>
        <w:ind w:left="-360"/>
        <w:jc w:val="left"/>
        <w:rPr>
          <w:rFonts w:eastAsia="Source Sans Pro" w:cs="Source Sans Pro"/>
          <w:sz w:val="2"/>
          <w:szCs w:val="2"/>
          <w:lang w:val="en-US"/>
        </w:rPr>
      </w:pPr>
    </w:p>
    <w:tbl>
      <w:tblPr>
        <w:tblStyle w:val="TableGrid"/>
        <w:tblW w:w="13901" w:type="dxa"/>
        <w:tblInd w:w="-455" w:type="dxa"/>
        <w:tblLook w:val="04A0" w:firstRow="1" w:lastRow="0" w:firstColumn="1" w:lastColumn="0" w:noHBand="0" w:noVBand="1"/>
      </w:tblPr>
      <w:tblGrid>
        <w:gridCol w:w="5962"/>
        <w:gridCol w:w="6053"/>
        <w:gridCol w:w="1886"/>
      </w:tblGrid>
      <w:tr w:rsidR="00D908D4" w:rsidRPr="00305E2E" w14:paraId="68A6F69D" w14:textId="43AB49F2" w:rsidTr="006405E1">
        <w:trPr>
          <w:trHeight w:val="473"/>
        </w:trPr>
        <w:tc>
          <w:tcPr>
            <w:tcW w:w="5962" w:type="dxa"/>
            <w:tcBorders>
              <w:top w:val="single" w:sz="12" w:space="0" w:color="537A8E" w:themeColor="accent3"/>
              <w:left w:val="single" w:sz="12" w:space="0" w:color="537A8E" w:themeColor="accent3"/>
              <w:bottom w:val="single" w:sz="12" w:space="0" w:color="537A8E" w:themeColor="accent3"/>
              <w:right w:val="single" w:sz="12" w:space="0" w:color="537A8E" w:themeColor="accent3"/>
            </w:tcBorders>
            <w:shd w:val="clear" w:color="auto" w:fill="537A8E" w:themeFill="text1"/>
            <w:vAlign w:val="center"/>
          </w:tcPr>
          <w:p w14:paraId="425E2780" w14:textId="55E2561B" w:rsidR="00B20C45" w:rsidRPr="00305E2E" w:rsidRDefault="00B20C45" w:rsidP="00B20C45">
            <w:pPr>
              <w:jc w:val="left"/>
              <w:rPr>
                <w:rFonts w:eastAsia="Source Sans Pro" w:cs="Source Sans Pro"/>
                <w:color w:val="FFFFFF" w:themeColor="background1"/>
                <w:sz w:val="24"/>
                <w:szCs w:val="2"/>
                <w:lang w:val="en-US"/>
              </w:rPr>
            </w:pPr>
            <w:r w:rsidRPr="00305E2E">
              <w:rPr>
                <w:rFonts w:eastAsia="Times New Roman" w:cs="Times New Roman"/>
                <w:b/>
                <w:bCs/>
                <w:color w:val="FFFFFF" w:themeColor="background1"/>
                <w:sz w:val="24"/>
                <w:szCs w:val="20"/>
                <w:lang w:val="en-US"/>
              </w:rPr>
              <w:t xml:space="preserve">Key </w:t>
            </w:r>
            <w:r w:rsidR="001477FC" w:rsidRPr="00305E2E">
              <w:rPr>
                <w:rFonts w:eastAsia="Times New Roman" w:cs="Times New Roman"/>
                <w:b/>
                <w:bCs/>
                <w:color w:val="FFFFFF" w:themeColor="background1"/>
                <w:sz w:val="24"/>
                <w:szCs w:val="20"/>
                <w:lang w:val="en-US"/>
              </w:rPr>
              <w:t>Activities</w:t>
            </w:r>
          </w:p>
        </w:tc>
        <w:tc>
          <w:tcPr>
            <w:tcW w:w="6053" w:type="dxa"/>
            <w:tcBorders>
              <w:top w:val="single" w:sz="12" w:space="0" w:color="537A8E" w:themeColor="accent3"/>
              <w:left w:val="single" w:sz="12" w:space="0" w:color="537A8E" w:themeColor="accent3"/>
              <w:bottom w:val="single" w:sz="12" w:space="0" w:color="537A8E" w:themeColor="accent3"/>
              <w:right w:val="single" w:sz="12" w:space="0" w:color="537A8E" w:themeColor="accent3"/>
            </w:tcBorders>
            <w:shd w:val="clear" w:color="auto" w:fill="537A8E" w:themeFill="text1"/>
            <w:vAlign w:val="center"/>
          </w:tcPr>
          <w:p w14:paraId="311E2E3F" w14:textId="6A40E196" w:rsidR="00B20C45" w:rsidRPr="00305E2E" w:rsidRDefault="00FE5A2E" w:rsidP="00B20C45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color w:val="FFFFFF" w:themeColor="background1"/>
                <w:sz w:val="24"/>
                <w:szCs w:val="2"/>
                <w:lang w:val="en-US"/>
              </w:rPr>
            </w:pPr>
            <w:r>
              <w:rPr>
                <w:rFonts w:eastAsia="Times New Roman" w:cs="Times New Roman"/>
                <w:b/>
                <w:bCs/>
                <w:color w:val="FFFFFF" w:themeColor="background1"/>
                <w:sz w:val="24"/>
                <w:szCs w:val="20"/>
                <w:lang w:val="en-US"/>
              </w:rPr>
              <w:t>SBTH</w:t>
            </w:r>
            <w:r w:rsidR="00B20C45" w:rsidRPr="00305E2E">
              <w:rPr>
                <w:rFonts w:eastAsia="Times New Roman" w:cs="Times New Roman"/>
                <w:b/>
                <w:bCs/>
                <w:color w:val="FFFFFF" w:themeColor="background1"/>
                <w:sz w:val="24"/>
                <w:szCs w:val="20"/>
                <w:lang w:val="en-US"/>
              </w:rPr>
              <w:t xml:space="preserve"> Team Member</w:t>
            </w:r>
            <w:r w:rsidR="00F32E8D" w:rsidRPr="00305E2E">
              <w:rPr>
                <w:rFonts w:eastAsia="Times New Roman" w:cs="Times New Roman"/>
                <w:b/>
                <w:bCs/>
                <w:color w:val="FFFFFF" w:themeColor="background1"/>
                <w:sz w:val="24"/>
                <w:szCs w:val="20"/>
                <w:lang w:val="en-US"/>
              </w:rPr>
              <w:t>(s)</w:t>
            </w:r>
            <w:r w:rsidR="00B20C45" w:rsidRPr="00305E2E">
              <w:rPr>
                <w:rFonts w:eastAsia="Times New Roman" w:cs="Times New Roman"/>
                <w:b/>
                <w:bCs/>
                <w:color w:val="FFFFFF" w:themeColor="background1"/>
                <w:sz w:val="24"/>
                <w:szCs w:val="20"/>
                <w:lang w:val="en-US"/>
              </w:rPr>
              <w:t xml:space="preserve"> responsible</w:t>
            </w:r>
          </w:p>
        </w:tc>
        <w:tc>
          <w:tcPr>
            <w:tcW w:w="1886" w:type="dxa"/>
            <w:tcBorders>
              <w:top w:val="single" w:sz="12" w:space="0" w:color="537A8E" w:themeColor="accent3"/>
              <w:left w:val="single" w:sz="12" w:space="0" w:color="537A8E" w:themeColor="accent3"/>
              <w:bottom w:val="single" w:sz="12" w:space="0" w:color="537A8E" w:themeColor="accent3"/>
              <w:right w:val="single" w:sz="12" w:space="0" w:color="537A8E" w:themeColor="accent3"/>
            </w:tcBorders>
            <w:shd w:val="clear" w:color="auto" w:fill="537A8E" w:themeFill="text1"/>
            <w:vAlign w:val="center"/>
          </w:tcPr>
          <w:p w14:paraId="1D40A155" w14:textId="20CAD23D" w:rsidR="00B20C45" w:rsidRPr="00305E2E" w:rsidRDefault="00B20C45" w:rsidP="00B20C45">
            <w:pPr>
              <w:tabs>
                <w:tab w:val="left" w:pos="301"/>
                <w:tab w:val="center" w:pos="7110"/>
              </w:tabs>
              <w:jc w:val="left"/>
              <w:rPr>
                <w:rFonts w:eastAsia="Times New Roman" w:cs="Times New Roman"/>
                <w:b/>
                <w:bCs/>
                <w:color w:val="FFFFFF" w:themeColor="background1"/>
                <w:sz w:val="24"/>
                <w:szCs w:val="20"/>
                <w:lang w:val="en-US"/>
              </w:rPr>
            </w:pPr>
            <w:r w:rsidRPr="00305E2E">
              <w:rPr>
                <w:rFonts w:eastAsia="Times New Roman" w:cs="Times New Roman"/>
                <w:b/>
                <w:bCs/>
                <w:color w:val="FFFFFF" w:themeColor="background1"/>
                <w:sz w:val="24"/>
                <w:szCs w:val="20"/>
                <w:lang w:val="en-US"/>
              </w:rPr>
              <w:t>Dates</w:t>
            </w:r>
          </w:p>
        </w:tc>
      </w:tr>
      <w:tr w:rsidR="00B20C45" w:rsidRPr="00305E2E" w14:paraId="53790171" w14:textId="5379FA3E" w:rsidTr="006405E1">
        <w:trPr>
          <w:trHeight w:val="576"/>
        </w:trPr>
        <w:tc>
          <w:tcPr>
            <w:tcW w:w="5962" w:type="dxa"/>
            <w:tcBorders>
              <w:top w:val="single" w:sz="12" w:space="0" w:color="537A8E" w:themeColor="accent3"/>
              <w:left w:val="single" w:sz="12" w:space="0" w:color="537A8E" w:themeColor="accent3"/>
              <w:bottom w:val="single" w:sz="12" w:space="0" w:color="537A8E" w:themeColor="accent3"/>
              <w:right w:val="single" w:sz="12" w:space="0" w:color="537A8E" w:themeColor="accent3"/>
            </w:tcBorders>
            <w:vAlign w:val="center"/>
          </w:tcPr>
          <w:p w14:paraId="684FE696" w14:textId="583ABF94" w:rsidR="00B20C45" w:rsidRPr="00305E2E" w:rsidRDefault="00B20C45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color w:val="537A8E" w:themeColor="accent3"/>
                <w:sz w:val="2"/>
                <w:szCs w:val="2"/>
                <w:lang w:val="en-US"/>
              </w:rPr>
            </w:pPr>
            <w:r w:rsidRPr="00305E2E">
              <w:rPr>
                <w:rFonts w:eastAsia="Times New Roman" w:cs="Times New Roman"/>
                <w:b/>
                <w:bCs/>
                <w:color w:val="537A8E" w:themeColor="accent3"/>
                <w:sz w:val="20"/>
                <w:szCs w:val="20"/>
                <w:lang w:val="en-US"/>
              </w:rPr>
              <w:t>1.</w:t>
            </w:r>
          </w:p>
        </w:tc>
        <w:tc>
          <w:tcPr>
            <w:tcW w:w="6053" w:type="dxa"/>
            <w:tcBorders>
              <w:top w:val="single" w:sz="12" w:space="0" w:color="537A8E" w:themeColor="accent3"/>
              <w:left w:val="single" w:sz="12" w:space="0" w:color="537A8E" w:themeColor="accent3"/>
              <w:bottom w:val="single" w:sz="12" w:space="0" w:color="537A8E" w:themeColor="accent3"/>
              <w:right w:val="single" w:sz="12" w:space="0" w:color="537A8E" w:themeColor="accent3"/>
            </w:tcBorders>
            <w:vAlign w:val="center"/>
          </w:tcPr>
          <w:p w14:paraId="5C4DE481" w14:textId="77777777" w:rsidR="00B20C45" w:rsidRPr="00305E2E" w:rsidRDefault="00B20C45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color w:val="537A8E" w:themeColor="accent3"/>
                <w:sz w:val="2"/>
                <w:szCs w:val="2"/>
                <w:lang w:val="en-US"/>
              </w:rPr>
            </w:pPr>
          </w:p>
        </w:tc>
        <w:tc>
          <w:tcPr>
            <w:tcW w:w="1886" w:type="dxa"/>
            <w:tcBorders>
              <w:top w:val="single" w:sz="12" w:space="0" w:color="537A8E" w:themeColor="accent3"/>
              <w:left w:val="single" w:sz="12" w:space="0" w:color="537A8E" w:themeColor="accent3"/>
              <w:bottom w:val="single" w:sz="12" w:space="0" w:color="537A8E" w:themeColor="accent3"/>
              <w:right w:val="single" w:sz="12" w:space="0" w:color="537A8E" w:themeColor="accent3"/>
            </w:tcBorders>
            <w:vAlign w:val="center"/>
          </w:tcPr>
          <w:p w14:paraId="0981F77D" w14:textId="77777777" w:rsidR="00B20C45" w:rsidRPr="00305E2E" w:rsidRDefault="00B20C45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color w:val="537A8E" w:themeColor="accent3"/>
                <w:sz w:val="2"/>
                <w:szCs w:val="2"/>
                <w:lang w:val="en-US"/>
              </w:rPr>
            </w:pPr>
          </w:p>
        </w:tc>
      </w:tr>
      <w:tr w:rsidR="00B20C45" w:rsidRPr="00305E2E" w14:paraId="3AD5F71A" w14:textId="5A003D84" w:rsidTr="006405E1">
        <w:trPr>
          <w:trHeight w:val="576"/>
        </w:trPr>
        <w:tc>
          <w:tcPr>
            <w:tcW w:w="5962" w:type="dxa"/>
            <w:tcBorders>
              <w:top w:val="single" w:sz="12" w:space="0" w:color="537A8E" w:themeColor="accent3"/>
              <w:left w:val="single" w:sz="12" w:space="0" w:color="537A8E" w:themeColor="accent3"/>
              <w:bottom w:val="single" w:sz="12" w:space="0" w:color="537A8E" w:themeColor="accent3"/>
              <w:right w:val="single" w:sz="12" w:space="0" w:color="537A8E" w:themeColor="accent3"/>
            </w:tcBorders>
            <w:vAlign w:val="center"/>
          </w:tcPr>
          <w:p w14:paraId="64392523" w14:textId="60D47937" w:rsidR="00B20C45" w:rsidRPr="00305E2E" w:rsidRDefault="00B20C45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color w:val="537A8E" w:themeColor="accent3"/>
                <w:sz w:val="2"/>
                <w:szCs w:val="2"/>
                <w:lang w:val="en-US"/>
              </w:rPr>
            </w:pPr>
            <w:r w:rsidRPr="00305E2E">
              <w:rPr>
                <w:rFonts w:eastAsia="Times New Roman" w:cs="Times New Roman"/>
                <w:b/>
                <w:bCs/>
                <w:color w:val="537A8E" w:themeColor="accent3"/>
                <w:sz w:val="20"/>
                <w:szCs w:val="20"/>
                <w:lang w:val="en-US"/>
              </w:rPr>
              <w:t xml:space="preserve">2. </w:t>
            </w:r>
          </w:p>
        </w:tc>
        <w:tc>
          <w:tcPr>
            <w:tcW w:w="6053" w:type="dxa"/>
            <w:tcBorders>
              <w:top w:val="single" w:sz="12" w:space="0" w:color="537A8E" w:themeColor="accent3"/>
              <w:left w:val="single" w:sz="12" w:space="0" w:color="537A8E" w:themeColor="accent3"/>
              <w:bottom w:val="single" w:sz="12" w:space="0" w:color="537A8E" w:themeColor="accent3"/>
              <w:right w:val="single" w:sz="12" w:space="0" w:color="537A8E" w:themeColor="accent3"/>
            </w:tcBorders>
            <w:vAlign w:val="center"/>
          </w:tcPr>
          <w:p w14:paraId="7F52AECA" w14:textId="77777777" w:rsidR="00B20C45" w:rsidRPr="00305E2E" w:rsidRDefault="00B20C45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color w:val="537A8E" w:themeColor="accent3"/>
                <w:sz w:val="2"/>
                <w:szCs w:val="2"/>
                <w:lang w:val="en-US"/>
              </w:rPr>
            </w:pPr>
          </w:p>
        </w:tc>
        <w:tc>
          <w:tcPr>
            <w:tcW w:w="1886" w:type="dxa"/>
            <w:tcBorders>
              <w:top w:val="single" w:sz="12" w:space="0" w:color="537A8E" w:themeColor="accent3"/>
              <w:left w:val="single" w:sz="12" w:space="0" w:color="537A8E" w:themeColor="accent3"/>
              <w:bottom w:val="single" w:sz="12" w:space="0" w:color="537A8E" w:themeColor="accent3"/>
              <w:right w:val="single" w:sz="12" w:space="0" w:color="537A8E" w:themeColor="accent3"/>
            </w:tcBorders>
            <w:vAlign w:val="center"/>
          </w:tcPr>
          <w:p w14:paraId="5644D941" w14:textId="77777777" w:rsidR="00B20C45" w:rsidRPr="00305E2E" w:rsidRDefault="00B20C45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color w:val="537A8E" w:themeColor="accent3"/>
                <w:sz w:val="2"/>
                <w:szCs w:val="2"/>
                <w:lang w:val="en-US"/>
              </w:rPr>
            </w:pPr>
          </w:p>
        </w:tc>
      </w:tr>
      <w:tr w:rsidR="00B20C45" w:rsidRPr="00305E2E" w14:paraId="4355BB3F" w14:textId="2A4F6676" w:rsidTr="006405E1">
        <w:trPr>
          <w:trHeight w:val="576"/>
        </w:trPr>
        <w:tc>
          <w:tcPr>
            <w:tcW w:w="5962" w:type="dxa"/>
            <w:tcBorders>
              <w:top w:val="single" w:sz="12" w:space="0" w:color="537A8E" w:themeColor="accent3"/>
              <w:left w:val="single" w:sz="12" w:space="0" w:color="537A8E" w:themeColor="accent3"/>
              <w:bottom w:val="single" w:sz="12" w:space="0" w:color="537A8E" w:themeColor="accent3"/>
              <w:right w:val="single" w:sz="12" w:space="0" w:color="537A8E" w:themeColor="accent3"/>
            </w:tcBorders>
            <w:vAlign w:val="center"/>
          </w:tcPr>
          <w:p w14:paraId="3D757005" w14:textId="523B14C3" w:rsidR="00B20C45" w:rsidRPr="00305E2E" w:rsidRDefault="00B20C45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color w:val="537A8E" w:themeColor="accent3"/>
                <w:sz w:val="2"/>
                <w:szCs w:val="2"/>
                <w:lang w:val="en-US"/>
              </w:rPr>
            </w:pPr>
            <w:r w:rsidRPr="00305E2E">
              <w:rPr>
                <w:rFonts w:eastAsia="Times New Roman" w:cs="Times New Roman"/>
                <w:b/>
                <w:bCs/>
                <w:color w:val="537A8E" w:themeColor="accent3"/>
                <w:sz w:val="20"/>
                <w:szCs w:val="20"/>
                <w:lang w:val="en-US"/>
              </w:rPr>
              <w:t xml:space="preserve">3. </w:t>
            </w:r>
          </w:p>
        </w:tc>
        <w:tc>
          <w:tcPr>
            <w:tcW w:w="6053" w:type="dxa"/>
            <w:tcBorders>
              <w:top w:val="single" w:sz="12" w:space="0" w:color="537A8E" w:themeColor="accent3"/>
              <w:left w:val="single" w:sz="12" w:space="0" w:color="537A8E" w:themeColor="accent3"/>
              <w:bottom w:val="single" w:sz="12" w:space="0" w:color="537A8E" w:themeColor="accent3"/>
              <w:right w:val="single" w:sz="12" w:space="0" w:color="537A8E" w:themeColor="accent3"/>
            </w:tcBorders>
            <w:vAlign w:val="center"/>
          </w:tcPr>
          <w:p w14:paraId="5D5745E8" w14:textId="77777777" w:rsidR="00B20C45" w:rsidRPr="00305E2E" w:rsidRDefault="00B20C45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color w:val="537A8E" w:themeColor="accent3"/>
                <w:sz w:val="2"/>
                <w:szCs w:val="2"/>
                <w:lang w:val="en-US"/>
              </w:rPr>
            </w:pPr>
          </w:p>
        </w:tc>
        <w:tc>
          <w:tcPr>
            <w:tcW w:w="1886" w:type="dxa"/>
            <w:tcBorders>
              <w:top w:val="single" w:sz="12" w:space="0" w:color="537A8E" w:themeColor="accent3"/>
              <w:left w:val="single" w:sz="12" w:space="0" w:color="537A8E" w:themeColor="accent3"/>
              <w:bottom w:val="single" w:sz="12" w:space="0" w:color="537A8E" w:themeColor="accent3"/>
              <w:right w:val="single" w:sz="12" w:space="0" w:color="537A8E" w:themeColor="accent3"/>
            </w:tcBorders>
            <w:vAlign w:val="center"/>
          </w:tcPr>
          <w:p w14:paraId="431A7A29" w14:textId="77777777" w:rsidR="00B20C45" w:rsidRPr="00305E2E" w:rsidRDefault="00B20C45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color w:val="537A8E" w:themeColor="accent3"/>
                <w:sz w:val="2"/>
                <w:szCs w:val="2"/>
                <w:lang w:val="en-US"/>
              </w:rPr>
            </w:pPr>
          </w:p>
        </w:tc>
      </w:tr>
      <w:tr w:rsidR="00B20C45" w:rsidRPr="00305E2E" w14:paraId="52B88235" w14:textId="69CD40B2" w:rsidTr="006405E1">
        <w:trPr>
          <w:trHeight w:val="576"/>
        </w:trPr>
        <w:tc>
          <w:tcPr>
            <w:tcW w:w="5962" w:type="dxa"/>
            <w:tcBorders>
              <w:top w:val="single" w:sz="12" w:space="0" w:color="537A8E" w:themeColor="accent3"/>
              <w:left w:val="single" w:sz="12" w:space="0" w:color="537A8E" w:themeColor="accent3"/>
              <w:bottom w:val="single" w:sz="12" w:space="0" w:color="537A8E" w:themeColor="accent3"/>
              <w:right w:val="single" w:sz="12" w:space="0" w:color="537A8E" w:themeColor="accent3"/>
            </w:tcBorders>
            <w:vAlign w:val="center"/>
          </w:tcPr>
          <w:p w14:paraId="4AFD41D1" w14:textId="3F985841" w:rsidR="00B20C45" w:rsidRPr="00305E2E" w:rsidRDefault="00B20C45" w:rsidP="00B20C45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color w:val="537A8E" w:themeColor="accent3"/>
                <w:sz w:val="2"/>
                <w:szCs w:val="2"/>
                <w:lang w:val="en-US"/>
              </w:rPr>
            </w:pPr>
            <w:r w:rsidRPr="00305E2E">
              <w:rPr>
                <w:rFonts w:eastAsia="Times New Roman" w:cs="Times New Roman"/>
                <w:b/>
                <w:bCs/>
                <w:color w:val="537A8E" w:themeColor="accent3"/>
                <w:sz w:val="20"/>
                <w:szCs w:val="20"/>
                <w:lang w:val="en-US"/>
              </w:rPr>
              <w:t xml:space="preserve">4. </w:t>
            </w:r>
          </w:p>
        </w:tc>
        <w:tc>
          <w:tcPr>
            <w:tcW w:w="6053" w:type="dxa"/>
            <w:tcBorders>
              <w:top w:val="single" w:sz="12" w:space="0" w:color="537A8E" w:themeColor="accent3"/>
              <w:left w:val="single" w:sz="12" w:space="0" w:color="537A8E" w:themeColor="accent3"/>
              <w:bottom w:val="single" w:sz="12" w:space="0" w:color="537A8E" w:themeColor="accent3"/>
              <w:right w:val="single" w:sz="12" w:space="0" w:color="537A8E" w:themeColor="accent3"/>
            </w:tcBorders>
            <w:vAlign w:val="center"/>
          </w:tcPr>
          <w:p w14:paraId="70D2D846" w14:textId="77777777" w:rsidR="00B20C45" w:rsidRPr="00305E2E" w:rsidRDefault="00B20C45" w:rsidP="00B20C45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color w:val="537A8E" w:themeColor="accent3"/>
                <w:sz w:val="2"/>
                <w:szCs w:val="2"/>
                <w:lang w:val="en-US"/>
              </w:rPr>
            </w:pPr>
          </w:p>
        </w:tc>
        <w:tc>
          <w:tcPr>
            <w:tcW w:w="1886" w:type="dxa"/>
            <w:tcBorders>
              <w:top w:val="single" w:sz="12" w:space="0" w:color="537A8E" w:themeColor="accent3"/>
              <w:left w:val="single" w:sz="12" w:space="0" w:color="537A8E" w:themeColor="accent3"/>
              <w:bottom w:val="single" w:sz="12" w:space="0" w:color="537A8E" w:themeColor="accent3"/>
              <w:right w:val="single" w:sz="12" w:space="0" w:color="537A8E" w:themeColor="accent3"/>
            </w:tcBorders>
          </w:tcPr>
          <w:p w14:paraId="0237E9A6" w14:textId="77777777" w:rsidR="00B20C45" w:rsidRPr="00305E2E" w:rsidRDefault="00B20C45" w:rsidP="00B20C45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color w:val="537A8E" w:themeColor="accent3"/>
                <w:sz w:val="2"/>
                <w:szCs w:val="2"/>
                <w:lang w:val="en-US"/>
              </w:rPr>
            </w:pPr>
          </w:p>
        </w:tc>
      </w:tr>
    </w:tbl>
    <w:p w14:paraId="520DECD0" w14:textId="7919C7C1" w:rsidR="00EA6AEE" w:rsidRPr="00305E2E" w:rsidRDefault="00EA6AEE">
      <w:pPr>
        <w:rPr>
          <w:rFonts w:eastAsia="Source Sans Pro" w:cs="Source Sans Pro"/>
          <w:sz w:val="2"/>
          <w:szCs w:val="2"/>
          <w:lang w:val="en-US"/>
        </w:rPr>
      </w:pPr>
    </w:p>
    <w:tbl>
      <w:tblPr>
        <w:tblW w:w="13893" w:type="dxa"/>
        <w:tblInd w:w="-465" w:type="dxa"/>
        <w:tblBorders>
          <w:top w:val="single" w:sz="12" w:space="0" w:color="A97C50" w:themeColor="text2"/>
          <w:left w:val="single" w:sz="12" w:space="0" w:color="A97C50" w:themeColor="text2"/>
          <w:bottom w:val="single" w:sz="12" w:space="0" w:color="A97C50" w:themeColor="text2"/>
          <w:right w:val="single" w:sz="12" w:space="0" w:color="A97C50" w:themeColor="text2"/>
          <w:insideH w:val="single" w:sz="12" w:space="0" w:color="A97C50" w:themeColor="text2"/>
          <w:insideV w:val="single" w:sz="12" w:space="0" w:color="A97C50" w:themeColor="text2"/>
        </w:tblBorders>
        <w:tblLook w:val="04A0" w:firstRow="1" w:lastRow="0" w:firstColumn="1" w:lastColumn="0" w:noHBand="0" w:noVBand="1"/>
      </w:tblPr>
      <w:tblGrid>
        <w:gridCol w:w="5940"/>
        <w:gridCol w:w="7953"/>
      </w:tblGrid>
      <w:tr w:rsidR="00D908D4" w:rsidRPr="00305E2E" w14:paraId="21E266BC" w14:textId="77777777" w:rsidTr="002474BA">
        <w:trPr>
          <w:trHeight w:val="492"/>
        </w:trPr>
        <w:tc>
          <w:tcPr>
            <w:tcW w:w="13893" w:type="dxa"/>
            <w:gridSpan w:val="2"/>
            <w:shd w:val="clear" w:color="auto" w:fill="A97C50" w:themeFill="text2"/>
            <w:hideMark/>
          </w:tcPr>
          <w:p w14:paraId="2AB94D97" w14:textId="7556A7BB" w:rsidR="00EA6AEE" w:rsidRPr="00305E2E" w:rsidRDefault="00EA6AEE" w:rsidP="00EA6AEE">
            <w:pPr>
              <w:jc w:val="left"/>
              <w:rPr>
                <w:rFonts w:eastAsia="Source Sans Pro" w:cs="Source Sans Pro"/>
                <w:b/>
                <w:bCs/>
                <w:color w:val="537A8E" w:themeColor="accent3"/>
                <w:sz w:val="24"/>
                <w:szCs w:val="24"/>
                <w:lang w:val="en-US"/>
              </w:rPr>
            </w:pPr>
            <w:r w:rsidRPr="00305E2E">
              <w:rPr>
                <w:rFonts w:eastAsia="Source Sans Pro" w:cs="Source Sans Pro"/>
                <w:b/>
                <w:bCs/>
                <w:color w:val="FFFFFF" w:themeColor="background1"/>
                <w:sz w:val="24"/>
                <w:szCs w:val="24"/>
                <w:lang w:val="en-US"/>
              </w:rPr>
              <w:t>Stakeholder 2:</w:t>
            </w:r>
          </w:p>
        </w:tc>
      </w:tr>
      <w:tr w:rsidR="00D908D4" w:rsidRPr="00305E2E" w14:paraId="70D891FA" w14:textId="77777777" w:rsidTr="002474BA">
        <w:trPr>
          <w:trHeight w:val="864"/>
        </w:trPr>
        <w:tc>
          <w:tcPr>
            <w:tcW w:w="5940" w:type="dxa"/>
            <w:shd w:val="clear" w:color="auto" w:fill="auto"/>
            <w:vAlign w:val="center"/>
            <w:hideMark/>
          </w:tcPr>
          <w:p w14:paraId="058BFBB7" w14:textId="77777777" w:rsidR="00EA6AEE" w:rsidRPr="00305E2E" w:rsidRDefault="00EA6AEE" w:rsidP="003C18CF">
            <w:pPr>
              <w:jc w:val="left"/>
              <w:rPr>
                <w:rFonts w:eastAsia="Source Sans Pro" w:cs="Source Sans Pro"/>
                <w:b/>
                <w:color w:val="537A8E" w:themeColor="accent3"/>
              </w:rPr>
            </w:pPr>
            <w:r w:rsidRPr="00305E2E">
              <w:rPr>
                <w:rFonts w:eastAsia="Source Sans Pro" w:cs="Source Sans Pro"/>
                <w:b/>
                <w:color w:val="537A8E" w:themeColor="accent3"/>
              </w:rPr>
              <w:t>What role can/will the stakeholder play in our school-wide wellness efforts?</w:t>
            </w:r>
          </w:p>
          <w:p w14:paraId="2027774A" w14:textId="77777777" w:rsidR="00EA6AEE" w:rsidRPr="00305E2E" w:rsidRDefault="00EA6AEE" w:rsidP="003C18CF">
            <w:pPr>
              <w:jc w:val="left"/>
              <w:rPr>
                <w:rFonts w:eastAsia="Source Sans Pro" w:cs="Source Sans Pro"/>
                <w:b/>
                <w:i/>
                <w:color w:val="537A8E" w:themeColor="accent3"/>
              </w:rPr>
            </w:pPr>
          </w:p>
          <w:p w14:paraId="63205AFF" w14:textId="6E40BA27" w:rsidR="00F3015D" w:rsidRPr="00305E2E" w:rsidRDefault="00F3015D" w:rsidP="003C18CF">
            <w:pPr>
              <w:jc w:val="left"/>
              <w:rPr>
                <w:rFonts w:eastAsia="Source Sans Pro" w:cs="Source Sans Pro"/>
                <w:b/>
                <w:i/>
                <w:color w:val="537A8E" w:themeColor="accent3"/>
              </w:rPr>
            </w:pPr>
          </w:p>
        </w:tc>
        <w:tc>
          <w:tcPr>
            <w:tcW w:w="7953" w:type="dxa"/>
            <w:shd w:val="clear" w:color="auto" w:fill="auto"/>
            <w:vAlign w:val="center"/>
            <w:hideMark/>
          </w:tcPr>
          <w:p w14:paraId="6B4FD62E" w14:textId="77777777" w:rsidR="00EA6AEE" w:rsidRPr="00305E2E" w:rsidRDefault="00EA6AEE" w:rsidP="003C18CF">
            <w:pPr>
              <w:jc w:val="left"/>
              <w:rPr>
                <w:rFonts w:eastAsia="Source Sans Pro" w:cs="Source Sans Pro"/>
                <w:b/>
                <w:color w:val="537A8E" w:themeColor="accent3"/>
                <w:lang w:val="en-US"/>
              </w:rPr>
            </w:pPr>
            <w:r w:rsidRPr="00305E2E">
              <w:rPr>
                <w:rFonts w:eastAsia="Source Sans Pro" w:cs="Source Sans Pro"/>
                <w:b/>
                <w:color w:val="537A8E" w:themeColor="accent3"/>
              </w:rPr>
              <w:t> </w:t>
            </w:r>
          </w:p>
        </w:tc>
      </w:tr>
      <w:tr w:rsidR="00EA6AEE" w:rsidRPr="00305E2E" w14:paraId="44920E70" w14:textId="77777777" w:rsidTr="002474BA">
        <w:trPr>
          <w:trHeight w:val="864"/>
        </w:trPr>
        <w:tc>
          <w:tcPr>
            <w:tcW w:w="5940" w:type="dxa"/>
            <w:shd w:val="clear" w:color="auto" w:fill="auto"/>
            <w:vAlign w:val="center"/>
            <w:hideMark/>
          </w:tcPr>
          <w:p w14:paraId="3F6519FC" w14:textId="77777777" w:rsidR="00EA6AEE" w:rsidRPr="00305E2E" w:rsidRDefault="00EA6AEE" w:rsidP="003C18CF">
            <w:pPr>
              <w:jc w:val="left"/>
              <w:rPr>
                <w:rFonts w:eastAsia="Source Sans Pro" w:cs="Source Sans Pro"/>
                <w:b/>
                <w:color w:val="537A8E" w:themeColor="accent3"/>
              </w:rPr>
            </w:pPr>
            <w:r w:rsidRPr="00305E2E">
              <w:rPr>
                <w:rFonts w:eastAsia="Source Sans Pro" w:cs="Source Sans Pro"/>
                <w:b/>
                <w:color w:val="537A8E" w:themeColor="accent3"/>
              </w:rPr>
              <w:t>How can this stakeholder help us achieve our school-wide wellness vision?</w:t>
            </w:r>
          </w:p>
          <w:p w14:paraId="25181C40" w14:textId="77777777" w:rsidR="00EA6AEE" w:rsidRPr="00305E2E" w:rsidRDefault="00EA6AEE" w:rsidP="003C18CF">
            <w:pPr>
              <w:jc w:val="left"/>
              <w:rPr>
                <w:rFonts w:eastAsia="Source Sans Pro" w:cs="Source Sans Pro"/>
                <w:b/>
                <w:i/>
                <w:color w:val="537A8E" w:themeColor="accent3"/>
                <w:lang w:val="en-US"/>
              </w:rPr>
            </w:pPr>
          </w:p>
          <w:p w14:paraId="24A29D42" w14:textId="77777777" w:rsidR="00F3015D" w:rsidRPr="00305E2E" w:rsidRDefault="00F3015D" w:rsidP="003C18CF">
            <w:pPr>
              <w:jc w:val="left"/>
              <w:rPr>
                <w:rFonts w:eastAsia="Source Sans Pro" w:cs="Source Sans Pro"/>
                <w:b/>
                <w:i/>
                <w:color w:val="537A8E" w:themeColor="accent3"/>
                <w:lang w:val="en-US"/>
              </w:rPr>
            </w:pPr>
          </w:p>
        </w:tc>
        <w:tc>
          <w:tcPr>
            <w:tcW w:w="7953" w:type="dxa"/>
            <w:shd w:val="clear" w:color="auto" w:fill="auto"/>
            <w:vAlign w:val="center"/>
            <w:hideMark/>
          </w:tcPr>
          <w:p w14:paraId="0D77B61C" w14:textId="77777777" w:rsidR="00EA6AEE" w:rsidRPr="00305E2E" w:rsidRDefault="00EA6AEE" w:rsidP="003C18CF">
            <w:pPr>
              <w:jc w:val="left"/>
              <w:rPr>
                <w:rFonts w:eastAsia="Source Sans Pro" w:cs="Source Sans Pro"/>
                <w:b/>
                <w:color w:val="537A8E" w:themeColor="accent3"/>
                <w:lang w:val="en-US"/>
              </w:rPr>
            </w:pPr>
            <w:r w:rsidRPr="00305E2E">
              <w:rPr>
                <w:rFonts w:eastAsia="Source Sans Pro" w:cs="Source Sans Pro"/>
                <w:b/>
                <w:color w:val="537A8E" w:themeColor="accent3"/>
              </w:rPr>
              <w:lastRenderedPageBreak/>
              <w:t> </w:t>
            </w:r>
          </w:p>
        </w:tc>
      </w:tr>
      <w:tr w:rsidR="00EA6AEE" w:rsidRPr="00305E2E" w14:paraId="6D3A385B" w14:textId="77777777" w:rsidTr="002474BA">
        <w:trPr>
          <w:trHeight w:val="864"/>
        </w:trPr>
        <w:tc>
          <w:tcPr>
            <w:tcW w:w="5940" w:type="dxa"/>
            <w:shd w:val="clear" w:color="auto" w:fill="auto"/>
            <w:vAlign w:val="center"/>
            <w:hideMark/>
          </w:tcPr>
          <w:p w14:paraId="3240B65B" w14:textId="77777777" w:rsidR="00EA6AEE" w:rsidRPr="00305E2E" w:rsidRDefault="00EA6AEE" w:rsidP="003C18CF">
            <w:pPr>
              <w:jc w:val="left"/>
              <w:rPr>
                <w:rFonts w:eastAsia="Source Sans Pro" w:cs="Source Sans Pro"/>
                <w:b/>
                <w:color w:val="537A8E" w:themeColor="accent3"/>
              </w:rPr>
            </w:pPr>
            <w:r w:rsidRPr="00305E2E">
              <w:rPr>
                <w:rFonts w:eastAsia="Source Sans Pro" w:cs="Source Sans Pro"/>
                <w:b/>
                <w:color w:val="537A8E" w:themeColor="accent3"/>
              </w:rPr>
              <w:t>What are the key messages to communicate to the stakeholder group?</w:t>
            </w:r>
          </w:p>
          <w:p w14:paraId="29009496" w14:textId="77777777" w:rsidR="00EA6AEE" w:rsidRPr="00305E2E" w:rsidRDefault="00EA6AEE" w:rsidP="003C18CF">
            <w:pPr>
              <w:jc w:val="left"/>
              <w:rPr>
                <w:rFonts w:eastAsia="Source Sans Pro" w:cs="Source Sans Pro"/>
                <w:b/>
                <w:color w:val="537A8E" w:themeColor="accent3"/>
                <w:lang w:val="en-US"/>
              </w:rPr>
            </w:pPr>
          </w:p>
          <w:p w14:paraId="77A08876" w14:textId="77777777" w:rsidR="00F3015D" w:rsidRPr="00305E2E" w:rsidRDefault="00F3015D" w:rsidP="003C18CF">
            <w:pPr>
              <w:jc w:val="left"/>
              <w:rPr>
                <w:rFonts w:eastAsia="Source Sans Pro" w:cs="Source Sans Pro"/>
                <w:b/>
                <w:color w:val="537A8E" w:themeColor="accent3"/>
                <w:lang w:val="en-US"/>
              </w:rPr>
            </w:pPr>
          </w:p>
        </w:tc>
        <w:tc>
          <w:tcPr>
            <w:tcW w:w="7953" w:type="dxa"/>
            <w:shd w:val="clear" w:color="auto" w:fill="auto"/>
            <w:vAlign w:val="center"/>
            <w:hideMark/>
          </w:tcPr>
          <w:p w14:paraId="64A01B0A" w14:textId="77777777" w:rsidR="00EA6AEE" w:rsidRPr="00305E2E" w:rsidRDefault="00EA6AEE" w:rsidP="003C18CF">
            <w:pPr>
              <w:jc w:val="left"/>
              <w:rPr>
                <w:rFonts w:eastAsia="Source Sans Pro" w:cs="Source Sans Pro"/>
                <w:b/>
                <w:color w:val="537A8E" w:themeColor="accent3"/>
                <w:lang w:val="en-US"/>
              </w:rPr>
            </w:pPr>
            <w:r w:rsidRPr="00305E2E">
              <w:rPr>
                <w:rFonts w:eastAsia="Source Sans Pro" w:cs="Source Sans Pro"/>
                <w:b/>
                <w:color w:val="537A8E" w:themeColor="accent3"/>
              </w:rPr>
              <w:t> </w:t>
            </w:r>
          </w:p>
        </w:tc>
      </w:tr>
      <w:tr w:rsidR="00D908D4" w:rsidRPr="00305E2E" w14:paraId="2AE1B8C5" w14:textId="77777777" w:rsidTr="002474BA">
        <w:trPr>
          <w:trHeight w:val="864"/>
        </w:trPr>
        <w:tc>
          <w:tcPr>
            <w:tcW w:w="5940" w:type="dxa"/>
            <w:shd w:val="clear" w:color="auto" w:fill="auto"/>
            <w:hideMark/>
          </w:tcPr>
          <w:p w14:paraId="6D90E036" w14:textId="77777777" w:rsidR="00EA6AEE" w:rsidRPr="00305E2E" w:rsidRDefault="00EA6AEE" w:rsidP="003C18CF">
            <w:pPr>
              <w:jc w:val="left"/>
              <w:rPr>
                <w:rFonts w:eastAsia="Source Sans Pro" w:cs="Source Sans Pro"/>
                <w:b/>
                <w:color w:val="537A8E" w:themeColor="accent3"/>
                <w:lang w:val="en-US"/>
              </w:rPr>
            </w:pPr>
            <w:r w:rsidRPr="00305E2E">
              <w:rPr>
                <w:rFonts w:eastAsia="Source Sans Pro" w:cs="Source Sans Pro"/>
                <w:b/>
                <w:color w:val="537A8E" w:themeColor="accent3"/>
              </w:rPr>
              <w:t>How will we know we are successful?</w:t>
            </w:r>
          </w:p>
        </w:tc>
        <w:tc>
          <w:tcPr>
            <w:tcW w:w="7953" w:type="dxa"/>
            <w:shd w:val="clear" w:color="auto" w:fill="auto"/>
            <w:vAlign w:val="center"/>
            <w:hideMark/>
          </w:tcPr>
          <w:p w14:paraId="69F659D9" w14:textId="77777777" w:rsidR="00EA6AEE" w:rsidRPr="00305E2E" w:rsidRDefault="00EA6AEE" w:rsidP="003C18CF">
            <w:pPr>
              <w:jc w:val="left"/>
              <w:rPr>
                <w:rFonts w:eastAsia="Source Sans Pro" w:cs="Source Sans Pro"/>
                <w:b/>
                <w:color w:val="537A8E" w:themeColor="accent3"/>
              </w:rPr>
            </w:pPr>
          </w:p>
        </w:tc>
      </w:tr>
    </w:tbl>
    <w:p w14:paraId="307A165D" w14:textId="77777777" w:rsidR="00EA6AEE" w:rsidRPr="00305E2E" w:rsidRDefault="00EA6AEE" w:rsidP="00EA6AEE">
      <w:pPr>
        <w:tabs>
          <w:tab w:val="left" w:pos="301"/>
          <w:tab w:val="center" w:pos="7110"/>
        </w:tabs>
        <w:ind w:left="-360"/>
        <w:jc w:val="left"/>
        <w:rPr>
          <w:rFonts w:eastAsia="Source Sans Pro" w:cs="Source Sans Pro"/>
          <w:sz w:val="2"/>
          <w:szCs w:val="2"/>
          <w:lang w:val="en-US"/>
        </w:rPr>
      </w:pPr>
    </w:p>
    <w:tbl>
      <w:tblPr>
        <w:tblStyle w:val="TableGrid"/>
        <w:tblW w:w="13901" w:type="dxa"/>
        <w:tblInd w:w="-455" w:type="dxa"/>
        <w:tblBorders>
          <w:top w:val="single" w:sz="12" w:space="0" w:color="A97C50" w:themeColor="text2"/>
          <w:left w:val="single" w:sz="12" w:space="0" w:color="A97C50" w:themeColor="text2"/>
          <w:bottom w:val="single" w:sz="12" w:space="0" w:color="A97C50" w:themeColor="text2"/>
          <w:right w:val="single" w:sz="12" w:space="0" w:color="A97C50" w:themeColor="text2"/>
          <w:insideH w:val="single" w:sz="12" w:space="0" w:color="A97C50" w:themeColor="text2"/>
          <w:insideV w:val="single" w:sz="12" w:space="0" w:color="A97C50" w:themeColor="text2"/>
        </w:tblBorders>
        <w:tblLook w:val="04A0" w:firstRow="1" w:lastRow="0" w:firstColumn="1" w:lastColumn="0" w:noHBand="0" w:noVBand="1"/>
      </w:tblPr>
      <w:tblGrid>
        <w:gridCol w:w="5962"/>
        <w:gridCol w:w="6053"/>
        <w:gridCol w:w="1886"/>
      </w:tblGrid>
      <w:tr w:rsidR="00D908D4" w:rsidRPr="00305E2E" w14:paraId="565360E0" w14:textId="77777777" w:rsidTr="002474BA">
        <w:trPr>
          <w:trHeight w:val="473"/>
        </w:trPr>
        <w:tc>
          <w:tcPr>
            <w:tcW w:w="5962" w:type="dxa"/>
            <w:shd w:val="clear" w:color="auto" w:fill="A97C50" w:themeFill="text2"/>
            <w:vAlign w:val="center"/>
          </w:tcPr>
          <w:p w14:paraId="56B8BB7C" w14:textId="4B7A96FF" w:rsidR="00EA6AEE" w:rsidRPr="00305E2E" w:rsidRDefault="00EA6AEE" w:rsidP="003C18CF">
            <w:pPr>
              <w:jc w:val="left"/>
              <w:rPr>
                <w:rFonts w:eastAsia="Source Sans Pro" w:cs="Source Sans Pro"/>
                <w:color w:val="FFFFFF" w:themeColor="background1"/>
                <w:sz w:val="24"/>
                <w:szCs w:val="2"/>
                <w:lang w:val="en-US"/>
              </w:rPr>
            </w:pPr>
            <w:r w:rsidRPr="00305E2E">
              <w:rPr>
                <w:rFonts w:eastAsia="Times New Roman" w:cs="Times New Roman"/>
                <w:b/>
                <w:bCs/>
                <w:color w:val="FFFFFF" w:themeColor="background1"/>
                <w:sz w:val="24"/>
                <w:szCs w:val="20"/>
                <w:lang w:val="en-US"/>
              </w:rPr>
              <w:t xml:space="preserve">Key </w:t>
            </w:r>
            <w:r w:rsidR="001477FC" w:rsidRPr="00305E2E">
              <w:rPr>
                <w:rFonts w:eastAsia="Times New Roman" w:cs="Times New Roman"/>
                <w:b/>
                <w:bCs/>
                <w:color w:val="FFFFFF" w:themeColor="background1"/>
                <w:sz w:val="24"/>
                <w:szCs w:val="20"/>
                <w:lang w:val="en-US"/>
              </w:rPr>
              <w:t>Activities</w:t>
            </w:r>
          </w:p>
        </w:tc>
        <w:tc>
          <w:tcPr>
            <w:tcW w:w="6053" w:type="dxa"/>
            <w:shd w:val="clear" w:color="auto" w:fill="A97C50" w:themeFill="text2"/>
            <w:vAlign w:val="center"/>
          </w:tcPr>
          <w:p w14:paraId="07FD6BC0" w14:textId="4809525E" w:rsidR="00EA6AEE" w:rsidRPr="00305E2E" w:rsidRDefault="00F32E8D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color w:val="FFFFFF" w:themeColor="background1"/>
                <w:sz w:val="24"/>
                <w:szCs w:val="2"/>
                <w:lang w:val="en-US"/>
              </w:rPr>
            </w:pPr>
            <w:r w:rsidRPr="00305E2E">
              <w:rPr>
                <w:rFonts w:eastAsia="Times New Roman" w:cs="Times New Roman"/>
                <w:b/>
                <w:bCs/>
                <w:color w:val="FFFFFF" w:themeColor="background1"/>
                <w:sz w:val="24"/>
                <w:szCs w:val="20"/>
                <w:lang w:val="en-US"/>
              </w:rPr>
              <w:t>Wellness Team Member (s) responsible</w:t>
            </w:r>
          </w:p>
        </w:tc>
        <w:tc>
          <w:tcPr>
            <w:tcW w:w="1886" w:type="dxa"/>
            <w:shd w:val="clear" w:color="auto" w:fill="A97C50" w:themeFill="text2"/>
            <w:vAlign w:val="center"/>
          </w:tcPr>
          <w:p w14:paraId="201B6737" w14:textId="77777777" w:rsidR="00EA6AEE" w:rsidRPr="00305E2E" w:rsidRDefault="00EA6AEE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Times New Roman" w:cs="Times New Roman"/>
                <w:b/>
                <w:bCs/>
                <w:color w:val="FFFFFF" w:themeColor="background1"/>
                <w:sz w:val="24"/>
                <w:szCs w:val="20"/>
                <w:lang w:val="en-US"/>
              </w:rPr>
            </w:pPr>
            <w:r w:rsidRPr="00305E2E">
              <w:rPr>
                <w:rFonts w:eastAsia="Times New Roman" w:cs="Times New Roman"/>
                <w:b/>
                <w:bCs/>
                <w:color w:val="FFFFFF" w:themeColor="background1"/>
                <w:sz w:val="24"/>
                <w:szCs w:val="20"/>
                <w:lang w:val="en-US"/>
              </w:rPr>
              <w:t>Dates</w:t>
            </w:r>
          </w:p>
        </w:tc>
      </w:tr>
      <w:tr w:rsidR="00EA6AEE" w:rsidRPr="00305E2E" w14:paraId="6CC77FFC" w14:textId="77777777" w:rsidTr="002474BA">
        <w:trPr>
          <w:trHeight w:val="576"/>
        </w:trPr>
        <w:tc>
          <w:tcPr>
            <w:tcW w:w="5962" w:type="dxa"/>
            <w:vAlign w:val="center"/>
          </w:tcPr>
          <w:p w14:paraId="57B85E8B" w14:textId="77777777" w:rsidR="00EA6AEE" w:rsidRPr="00305E2E" w:rsidRDefault="00EA6AEE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color w:val="537A8E" w:themeColor="accent3"/>
                <w:sz w:val="2"/>
                <w:szCs w:val="2"/>
                <w:lang w:val="en-US"/>
              </w:rPr>
            </w:pPr>
            <w:r w:rsidRPr="00305E2E">
              <w:rPr>
                <w:rFonts w:eastAsia="Times New Roman" w:cs="Times New Roman"/>
                <w:b/>
                <w:bCs/>
                <w:color w:val="537A8E" w:themeColor="accent3"/>
                <w:sz w:val="20"/>
                <w:szCs w:val="20"/>
                <w:lang w:val="en-US"/>
              </w:rPr>
              <w:t>1.</w:t>
            </w:r>
          </w:p>
        </w:tc>
        <w:tc>
          <w:tcPr>
            <w:tcW w:w="6053" w:type="dxa"/>
            <w:vAlign w:val="center"/>
          </w:tcPr>
          <w:p w14:paraId="570FED49" w14:textId="77777777" w:rsidR="00EA6AEE" w:rsidRPr="00305E2E" w:rsidRDefault="00EA6AEE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color w:val="537A8E" w:themeColor="accent3"/>
                <w:sz w:val="2"/>
                <w:szCs w:val="2"/>
                <w:lang w:val="en-US"/>
              </w:rPr>
            </w:pPr>
          </w:p>
        </w:tc>
        <w:tc>
          <w:tcPr>
            <w:tcW w:w="1886" w:type="dxa"/>
          </w:tcPr>
          <w:p w14:paraId="190EEDDA" w14:textId="77777777" w:rsidR="00EA6AEE" w:rsidRPr="00305E2E" w:rsidRDefault="00EA6AEE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color w:val="537A8E" w:themeColor="accent3"/>
                <w:sz w:val="2"/>
                <w:szCs w:val="2"/>
                <w:lang w:val="en-US"/>
              </w:rPr>
            </w:pPr>
          </w:p>
        </w:tc>
      </w:tr>
      <w:tr w:rsidR="00EA6AEE" w:rsidRPr="00305E2E" w14:paraId="69D701F7" w14:textId="77777777" w:rsidTr="002474BA">
        <w:trPr>
          <w:trHeight w:val="576"/>
        </w:trPr>
        <w:tc>
          <w:tcPr>
            <w:tcW w:w="5962" w:type="dxa"/>
            <w:vAlign w:val="center"/>
          </w:tcPr>
          <w:p w14:paraId="3C85E4CD" w14:textId="77777777" w:rsidR="00EA6AEE" w:rsidRPr="00305E2E" w:rsidRDefault="00EA6AEE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color w:val="537A8E" w:themeColor="accent3"/>
                <w:sz w:val="2"/>
                <w:szCs w:val="2"/>
                <w:lang w:val="en-US"/>
              </w:rPr>
            </w:pPr>
            <w:r w:rsidRPr="00305E2E">
              <w:rPr>
                <w:rFonts w:eastAsia="Times New Roman" w:cs="Times New Roman"/>
                <w:b/>
                <w:bCs/>
                <w:color w:val="537A8E" w:themeColor="accent3"/>
                <w:sz w:val="20"/>
                <w:szCs w:val="20"/>
                <w:lang w:val="en-US"/>
              </w:rPr>
              <w:t xml:space="preserve">2. </w:t>
            </w:r>
          </w:p>
        </w:tc>
        <w:tc>
          <w:tcPr>
            <w:tcW w:w="6053" w:type="dxa"/>
            <w:vAlign w:val="center"/>
          </w:tcPr>
          <w:p w14:paraId="77A768DB" w14:textId="77777777" w:rsidR="00EA6AEE" w:rsidRPr="00305E2E" w:rsidRDefault="00EA6AEE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color w:val="537A8E" w:themeColor="accent3"/>
                <w:sz w:val="2"/>
                <w:szCs w:val="2"/>
                <w:lang w:val="en-US"/>
              </w:rPr>
            </w:pPr>
          </w:p>
        </w:tc>
        <w:tc>
          <w:tcPr>
            <w:tcW w:w="1886" w:type="dxa"/>
          </w:tcPr>
          <w:p w14:paraId="6C6E9856" w14:textId="77777777" w:rsidR="00EA6AEE" w:rsidRPr="00305E2E" w:rsidRDefault="00EA6AEE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color w:val="537A8E" w:themeColor="accent3"/>
                <w:sz w:val="2"/>
                <w:szCs w:val="2"/>
                <w:lang w:val="en-US"/>
              </w:rPr>
            </w:pPr>
          </w:p>
        </w:tc>
      </w:tr>
      <w:tr w:rsidR="00EA6AEE" w:rsidRPr="00305E2E" w14:paraId="21F09B55" w14:textId="77777777" w:rsidTr="002474BA">
        <w:trPr>
          <w:trHeight w:val="576"/>
        </w:trPr>
        <w:tc>
          <w:tcPr>
            <w:tcW w:w="5962" w:type="dxa"/>
            <w:vAlign w:val="center"/>
          </w:tcPr>
          <w:p w14:paraId="78736221" w14:textId="77777777" w:rsidR="00EA6AEE" w:rsidRPr="00305E2E" w:rsidRDefault="00EA6AEE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color w:val="537A8E" w:themeColor="accent3"/>
                <w:sz w:val="2"/>
                <w:szCs w:val="2"/>
                <w:lang w:val="en-US"/>
              </w:rPr>
            </w:pPr>
            <w:r w:rsidRPr="00305E2E">
              <w:rPr>
                <w:rFonts w:eastAsia="Times New Roman" w:cs="Times New Roman"/>
                <w:b/>
                <w:bCs/>
                <w:color w:val="537A8E" w:themeColor="accent3"/>
                <w:sz w:val="20"/>
                <w:szCs w:val="20"/>
                <w:lang w:val="en-US"/>
              </w:rPr>
              <w:t xml:space="preserve">3. </w:t>
            </w:r>
          </w:p>
        </w:tc>
        <w:tc>
          <w:tcPr>
            <w:tcW w:w="6053" w:type="dxa"/>
            <w:vAlign w:val="center"/>
          </w:tcPr>
          <w:p w14:paraId="7D88806C" w14:textId="77777777" w:rsidR="00EA6AEE" w:rsidRPr="00305E2E" w:rsidRDefault="00EA6AEE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color w:val="537A8E" w:themeColor="accent3"/>
                <w:sz w:val="2"/>
                <w:szCs w:val="2"/>
                <w:lang w:val="en-US"/>
              </w:rPr>
            </w:pPr>
          </w:p>
        </w:tc>
        <w:tc>
          <w:tcPr>
            <w:tcW w:w="1886" w:type="dxa"/>
          </w:tcPr>
          <w:p w14:paraId="78B3B9EC" w14:textId="77777777" w:rsidR="00EA6AEE" w:rsidRPr="00305E2E" w:rsidRDefault="00EA6AEE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color w:val="537A8E" w:themeColor="accent3"/>
                <w:sz w:val="2"/>
                <w:szCs w:val="2"/>
                <w:lang w:val="en-US"/>
              </w:rPr>
            </w:pPr>
          </w:p>
        </w:tc>
      </w:tr>
      <w:tr w:rsidR="00EA6AEE" w:rsidRPr="00305E2E" w14:paraId="60855E2A" w14:textId="77777777" w:rsidTr="002474BA">
        <w:trPr>
          <w:trHeight w:val="576"/>
        </w:trPr>
        <w:tc>
          <w:tcPr>
            <w:tcW w:w="5962" w:type="dxa"/>
            <w:vAlign w:val="center"/>
          </w:tcPr>
          <w:p w14:paraId="2683C474" w14:textId="77777777" w:rsidR="00EA6AEE" w:rsidRPr="00305E2E" w:rsidRDefault="00EA6AEE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color w:val="537A8E" w:themeColor="accent3"/>
                <w:sz w:val="2"/>
                <w:szCs w:val="2"/>
                <w:lang w:val="en-US"/>
              </w:rPr>
            </w:pPr>
            <w:r w:rsidRPr="00305E2E">
              <w:rPr>
                <w:rFonts w:eastAsia="Times New Roman" w:cs="Times New Roman"/>
                <w:b/>
                <w:bCs/>
                <w:color w:val="537A8E" w:themeColor="accent3"/>
                <w:sz w:val="20"/>
                <w:szCs w:val="20"/>
                <w:lang w:val="en-US"/>
              </w:rPr>
              <w:t xml:space="preserve">4. </w:t>
            </w:r>
          </w:p>
        </w:tc>
        <w:tc>
          <w:tcPr>
            <w:tcW w:w="6053" w:type="dxa"/>
            <w:vAlign w:val="center"/>
          </w:tcPr>
          <w:p w14:paraId="28144EF0" w14:textId="77777777" w:rsidR="00EA6AEE" w:rsidRPr="00305E2E" w:rsidRDefault="00EA6AEE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color w:val="537A8E" w:themeColor="accent3"/>
                <w:sz w:val="2"/>
                <w:szCs w:val="2"/>
                <w:lang w:val="en-US"/>
              </w:rPr>
            </w:pPr>
          </w:p>
        </w:tc>
        <w:tc>
          <w:tcPr>
            <w:tcW w:w="1886" w:type="dxa"/>
          </w:tcPr>
          <w:p w14:paraId="2E251AE4" w14:textId="77777777" w:rsidR="00EA6AEE" w:rsidRPr="00305E2E" w:rsidRDefault="00EA6AEE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color w:val="537A8E" w:themeColor="accent3"/>
                <w:sz w:val="2"/>
                <w:szCs w:val="2"/>
                <w:lang w:val="en-US"/>
              </w:rPr>
            </w:pPr>
          </w:p>
        </w:tc>
      </w:tr>
    </w:tbl>
    <w:p w14:paraId="57C4E25D" w14:textId="4DF6F61E" w:rsidR="00FD11EE" w:rsidRPr="00305E2E" w:rsidRDefault="00FD11EE" w:rsidP="0CD178DC">
      <w:pPr>
        <w:tabs>
          <w:tab w:val="left" w:pos="301"/>
          <w:tab w:val="center" w:pos="7110"/>
        </w:tabs>
        <w:ind w:left="-360"/>
        <w:jc w:val="left"/>
        <w:rPr>
          <w:rFonts w:eastAsia="Source Sans Pro" w:cs="Source Sans Pro"/>
          <w:sz w:val="2"/>
          <w:szCs w:val="2"/>
          <w:lang w:val="en-US"/>
        </w:rPr>
      </w:pPr>
    </w:p>
    <w:p w14:paraId="164CC846" w14:textId="77777777" w:rsidR="00FD11EE" w:rsidRPr="00305E2E" w:rsidRDefault="00FD11EE">
      <w:pPr>
        <w:rPr>
          <w:rFonts w:eastAsia="Source Sans Pro" w:cs="Source Sans Pro"/>
          <w:sz w:val="2"/>
          <w:szCs w:val="2"/>
          <w:lang w:val="en-US"/>
        </w:rPr>
      </w:pPr>
      <w:r w:rsidRPr="00305E2E">
        <w:rPr>
          <w:rFonts w:eastAsia="Source Sans Pro" w:cs="Source Sans Pro"/>
          <w:sz w:val="2"/>
          <w:szCs w:val="2"/>
          <w:lang w:val="en-US"/>
        </w:rPr>
        <w:br w:type="page"/>
      </w:r>
    </w:p>
    <w:tbl>
      <w:tblPr>
        <w:tblW w:w="13893" w:type="dxa"/>
        <w:tblInd w:w="-465" w:type="dxa"/>
        <w:tblBorders>
          <w:top w:val="single" w:sz="12" w:space="0" w:color="537A8E" w:themeColor="text1"/>
          <w:left w:val="single" w:sz="12" w:space="0" w:color="537A8E" w:themeColor="text1"/>
          <w:bottom w:val="single" w:sz="12" w:space="0" w:color="537A8E" w:themeColor="text1"/>
          <w:right w:val="single" w:sz="12" w:space="0" w:color="537A8E" w:themeColor="text1"/>
          <w:insideH w:val="single" w:sz="12" w:space="0" w:color="537A8E" w:themeColor="text1"/>
          <w:insideV w:val="single" w:sz="12" w:space="0" w:color="537A8E" w:themeColor="text1"/>
        </w:tblBorders>
        <w:tblLook w:val="04A0" w:firstRow="1" w:lastRow="0" w:firstColumn="1" w:lastColumn="0" w:noHBand="0" w:noVBand="1"/>
      </w:tblPr>
      <w:tblGrid>
        <w:gridCol w:w="5940"/>
        <w:gridCol w:w="7953"/>
      </w:tblGrid>
      <w:tr w:rsidR="00D908D4" w:rsidRPr="00305E2E" w14:paraId="3B4007D7" w14:textId="77777777" w:rsidTr="00236463">
        <w:trPr>
          <w:trHeight w:val="492"/>
        </w:trPr>
        <w:tc>
          <w:tcPr>
            <w:tcW w:w="13893" w:type="dxa"/>
            <w:gridSpan w:val="2"/>
            <w:tcBorders>
              <w:top w:val="single" w:sz="24" w:space="0" w:color="537A8E" w:themeColor="text1"/>
              <w:left w:val="single" w:sz="24" w:space="0" w:color="537A8E" w:themeColor="text1"/>
              <w:bottom w:val="single" w:sz="24" w:space="0" w:color="537A8E" w:themeColor="text1"/>
              <w:right w:val="single" w:sz="24" w:space="0" w:color="537A8E" w:themeColor="text1"/>
            </w:tcBorders>
            <w:shd w:val="clear" w:color="auto" w:fill="537A8E" w:themeFill="text1"/>
            <w:hideMark/>
          </w:tcPr>
          <w:p w14:paraId="6DC8610C" w14:textId="4DACC2E7" w:rsidR="00FD11EE" w:rsidRPr="00305E2E" w:rsidRDefault="00FD11EE" w:rsidP="00FD11EE">
            <w:pPr>
              <w:jc w:val="left"/>
              <w:rPr>
                <w:rFonts w:eastAsia="Source Sans Pro" w:cs="Source Sans Pro"/>
                <w:b/>
                <w:bCs/>
                <w:color w:val="537A8E" w:themeColor="accent3"/>
                <w:sz w:val="24"/>
                <w:szCs w:val="24"/>
                <w:lang w:val="en-US"/>
              </w:rPr>
            </w:pPr>
            <w:r w:rsidRPr="00305E2E">
              <w:rPr>
                <w:rFonts w:eastAsia="Source Sans Pro" w:cs="Source Sans Pro"/>
                <w:b/>
                <w:bCs/>
                <w:color w:val="FFFFFF" w:themeColor="background1"/>
                <w:sz w:val="24"/>
                <w:szCs w:val="24"/>
                <w:lang w:val="en-US"/>
              </w:rPr>
              <w:lastRenderedPageBreak/>
              <w:t>Stakeholder 3:</w:t>
            </w:r>
          </w:p>
        </w:tc>
      </w:tr>
      <w:tr w:rsidR="00D908D4" w:rsidRPr="00305E2E" w14:paraId="2501B3C6" w14:textId="77777777" w:rsidTr="00236463">
        <w:trPr>
          <w:trHeight w:val="864"/>
        </w:trPr>
        <w:tc>
          <w:tcPr>
            <w:tcW w:w="5940" w:type="dxa"/>
            <w:tcBorders>
              <w:top w:val="single" w:sz="24" w:space="0" w:color="537A8E" w:themeColor="text1"/>
            </w:tcBorders>
            <w:shd w:val="clear" w:color="auto" w:fill="auto"/>
            <w:hideMark/>
          </w:tcPr>
          <w:p w14:paraId="22798DF6" w14:textId="77777777" w:rsidR="00FD11EE" w:rsidRPr="00305E2E" w:rsidRDefault="00FD11EE" w:rsidP="00F3015D">
            <w:pPr>
              <w:jc w:val="left"/>
              <w:rPr>
                <w:rFonts w:eastAsia="Source Sans Pro" w:cs="Source Sans Pro"/>
                <w:b/>
                <w:color w:val="537A8E" w:themeColor="accent3"/>
              </w:rPr>
            </w:pPr>
            <w:r w:rsidRPr="00305E2E">
              <w:rPr>
                <w:rFonts w:eastAsia="Source Sans Pro" w:cs="Source Sans Pro"/>
                <w:b/>
                <w:color w:val="537A8E" w:themeColor="accent3"/>
              </w:rPr>
              <w:t>What role can/will the stakeholder play in our school-wide wellness efforts?</w:t>
            </w:r>
          </w:p>
          <w:p w14:paraId="2C47DB74" w14:textId="77777777" w:rsidR="00FD11EE" w:rsidRPr="00305E2E" w:rsidRDefault="00FD11EE" w:rsidP="00F3015D">
            <w:pPr>
              <w:jc w:val="left"/>
              <w:rPr>
                <w:rFonts w:eastAsia="Source Sans Pro" w:cs="Source Sans Pro"/>
                <w:b/>
                <w:i/>
                <w:color w:val="537A8E" w:themeColor="accent3"/>
              </w:rPr>
            </w:pPr>
          </w:p>
        </w:tc>
        <w:tc>
          <w:tcPr>
            <w:tcW w:w="7953" w:type="dxa"/>
            <w:tcBorders>
              <w:top w:val="single" w:sz="24" w:space="0" w:color="537A8E" w:themeColor="text1"/>
            </w:tcBorders>
            <w:shd w:val="clear" w:color="auto" w:fill="auto"/>
            <w:hideMark/>
          </w:tcPr>
          <w:p w14:paraId="5BBAB6BF" w14:textId="77777777" w:rsidR="00FD11EE" w:rsidRPr="00305E2E" w:rsidRDefault="00FD11EE" w:rsidP="00F3015D">
            <w:pPr>
              <w:jc w:val="left"/>
              <w:rPr>
                <w:rFonts w:eastAsia="Source Sans Pro" w:cs="Source Sans Pro"/>
                <w:b/>
                <w:color w:val="537A8E" w:themeColor="accent3"/>
                <w:lang w:val="en-US"/>
              </w:rPr>
            </w:pPr>
            <w:r w:rsidRPr="00305E2E">
              <w:rPr>
                <w:rFonts w:eastAsia="Source Sans Pro" w:cs="Source Sans Pro"/>
                <w:b/>
                <w:color w:val="537A8E" w:themeColor="accent3"/>
              </w:rPr>
              <w:t> </w:t>
            </w:r>
          </w:p>
        </w:tc>
      </w:tr>
      <w:tr w:rsidR="00FD11EE" w:rsidRPr="00305E2E" w14:paraId="4C19A2A3" w14:textId="77777777" w:rsidTr="00F3015D">
        <w:trPr>
          <w:trHeight w:val="864"/>
        </w:trPr>
        <w:tc>
          <w:tcPr>
            <w:tcW w:w="5940" w:type="dxa"/>
            <w:shd w:val="clear" w:color="auto" w:fill="auto"/>
            <w:hideMark/>
          </w:tcPr>
          <w:p w14:paraId="4D5A8C78" w14:textId="77777777" w:rsidR="00FD11EE" w:rsidRPr="00305E2E" w:rsidRDefault="00FD11EE" w:rsidP="00F3015D">
            <w:pPr>
              <w:jc w:val="left"/>
              <w:rPr>
                <w:rFonts w:eastAsia="Source Sans Pro" w:cs="Source Sans Pro"/>
                <w:b/>
                <w:color w:val="537A8E" w:themeColor="accent3"/>
              </w:rPr>
            </w:pPr>
            <w:r w:rsidRPr="00305E2E">
              <w:rPr>
                <w:rFonts w:eastAsia="Source Sans Pro" w:cs="Source Sans Pro"/>
                <w:b/>
                <w:color w:val="537A8E" w:themeColor="accent3"/>
              </w:rPr>
              <w:t>How can this stakeholder help us achieve our school-wide wellness vision?</w:t>
            </w:r>
          </w:p>
          <w:p w14:paraId="25CBB3C2" w14:textId="77777777" w:rsidR="00FD11EE" w:rsidRPr="00305E2E" w:rsidRDefault="00FD11EE" w:rsidP="00F3015D">
            <w:pPr>
              <w:jc w:val="left"/>
              <w:rPr>
                <w:rFonts w:eastAsia="Source Sans Pro" w:cs="Source Sans Pro"/>
                <w:b/>
                <w:i/>
                <w:color w:val="537A8E" w:themeColor="accent3"/>
                <w:lang w:val="en-US"/>
              </w:rPr>
            </w:pPr>
          </w:p>
        </w:tc>
        <w:tc>
          <w:tcPr>
            <w:tcW w:w="7953" w:type="dxa"/>
            <w:shd w:val="clear" w:color="auto" w:fill="auto"/>
            <w:hideMark/>
          </w:tcPr>
          <w:p w14:paraId="12BBDCFD" w14:textId="77777777" w:rsidR="00FD11EE" w:rsidRPr="00305E2E" w:rsidRDefault="00FD11EE" w:rsidP="00F3015D">
            <w:pPr>
              <w:jc w:val="left"/>
              <w:rPr>
                <w:rFonts w:eastAsia="Source Sans Pro" w:cs="Source Sans Pro"/>
                <w:b/>
                <w:color w:val="537A8E" w:themeColor="accent3"/>
                <w:lang w:val="en-US"/>
              </w:rPr>
            </w:pPr>
            <w:r w:rsidRPr="00305E2E">
              <w:rPr>
                <w:rFonts w:eastAsia="Source Sans Pro" w:cs="Source Sans Pro"/>
                <w:b/>
                <w:color w:val="537A8E" w:themeColor="accent3"/>
              </w:rPr>
              <w:t> </w:t>
            </w:r>
          </w:p>
        </w:tc>
      </w:tr>
      <w:tr w:rsidR="00FD11EE" w:rsidRPr="00305E2E" w14:paraId="670FD0DF" w14:textId="77777777" w:rsidTr="00F3015D">
        <w:trPr>
          <w:trHeight w:val="864"/>
        </w:trPr>
        <w:tc>
          <w:tcPr>
            <w:tcW w:w="5940" w:type="dxa"/>
            <w:shd w:val="clear" w:color="auto" w:fill="auto"/>
            <w:hideMark/>
          </w:tcPr>
          <w:p w14:paraId="0E81210F" w14:textId="77777777" w:rsidR="00FD11EE" w:rsidRPr="00305E2E" w:rsidRDefault="00FD11EE" w:rsidP="00F3015D">
            <w:pPr>
              <w:jc w:val="left"/>
              <w:rPr>
                <w:rFonts w:eastAsia="Source Sans Pro" w:cs="Source Sans Pro"/>
                <w:b/>
                <w:color w:val="537A8E" w:themeColor="accent3"/>
              </w:rPr>
            </w:pPr>
            <w:r w:rsidRPr="00305E2E">
              <w:rPr>
                <w:rFonts w:eastAsia="Source Sans Pro" w:cs="Source Sans Pro"/>
                <w:b/>
                <w:color w:val="537A8E" w:themeColor="accent3"/>
              </w:rPr>
              <w:t>What are the key messages to communicate to the stakeholder group?</w:t>
            </w:r>
          </w:p>
          <w:p w14:paraId="0ADDE7C3" w14:textId="77777777" w:rsidR="00FD11EE" w:rsidRPr="00305E2E" w:rsidRDefault="00FD11EE" w:rsidP="00F3015D">
            <w:pPr>
              <w:jc w:val="left"/>
              <w:rPr>
                <w:rFonts w:eastAsia="Source Sans Pro" w:cs="Source Sans Pro"/>
                <w:b/>
                <w:color w:val="537A8E" w:themeColor="accent3"/>
                <w:lang w:val="en-US"/>
              </w:rPr>
            </w:pPr>
          </w:p>
        </w:tc>
        <w:tc>
          <w:tcPr>
            <w:tcW w:w="7953" w:type="dxa"/>
            <w:shd w:val="clear" w:color="auto" w:fill="auto"/>
            <w:hideMark/>
          </w:tcPr>
          <w:p w14:paraId="7E10D6DD" w14:textId="77777777" w:rsidR="00FD11EE" w:rsidRPr="00305E2E" w:rsidRDefault="00FD11EE" w:rsidP="00F3015D">
            <w:pPr>
              <w:jc w:val="left"/>
              <w:rPr>
                <w:rFonts w:eastAsia="Source Sans Pro" w:cs="Source Sans Pro"/>
                <w:b/>
                <w:color w:val="537A8E" w:themeColor="accent3"/>
                <w:lang w:val="en-US"/>
              </w:rPr>
            </w:pPr>
            <w:r w:rsidRPr="00305E2E">
              <w:rPr>
                <w:rFonts w:eastAsia="Source Sans Pro" w:cs="Source Sans Pro"/>
                <w:b/>
                <w:color w:val="537A8E" w:themeColor="accent3"/>
              </w:rPr>
              <w:t> </w:t>
            </w:r>
          </w:p>
        </w:tc>
      </w:tr>
      <w:tr w:rsidR="00D908D4" w:rsidRPr="00305E2E" w14:paraId="5590A29D" w14:textId="77777777" w:rsidTr="00F3015D">
        <w:trPr>
          <w:trHeight w:val="864"/>
        </w:trPr>
        <w:tc>
          <w:tcPr>
            <w:tcW w:w="5940" w:type="dxa"/>
            <w:shd w:val="clear" w:color="auto" w:fill="auto"/>
            <w:hideMark/>
          </w:tcPr>
          <w:p w14:paraId="64CCED20" w14:textId="77777777" w:rsidR="00FD11EE" w:rsidRPr="00305E2E" w:rsidRDefault="00FD11EE" w:rsidP="00F3015D">
            <w:pPr>
              <w:jc w:val="left"/>
              <w:rPr>
                <w:rFonts w:eastAsia="Source Sans Pro" w:cs="Source Sans Pro"/>
                <w:b/>
                <w:color w:val="537A8E" w:themeColor="accent3"/>
                <w:lang w:val="en-US"/>
              </w:rPr>
            </w:pPr>
            <w:r w:rsidRPr="00305E2E">
              <w:rPr>
                <w:rFonts w:eastAsia="Source Sans Pro" w:cs="Source Sans Pro"/>
                <w:b/>
                <w:color w:val="537A8E" w:themeColor="accent3"/>
              </w:rPr>
              <w:t>How will we know we are successful?</w:t>
            </w:r>
          </w:p>
        </w:tc>
        <w:tc>
          <w:tcPr>
            <w:tcW w:w="7953" w:type="dxa"/>
            <w:shd w:val="clear" w:color="auto" w:fill="auto"/>
            <w:hideMark/>
          </w:tcPr>
          <w:p w14:paraId="24B1D6F8" w14:textId="77777777" w:rsidR="00FD11EE" w:rsidRPr="00305E2E" w:rsidRDefault="00FD11EE" w:rsidP="00F3015D">
            <w:pPr>
              <w:jc w:val="left"/>
              <w:rPr>
                <w:rFonts w:eastAsia="Source Sans Pro" w:cs="Source Sans Pro"/>
                <w:b/>
                <w:color w:val="537A8E" w:themeColor="accent3"/>
              </w:rPr>
            </w:pPr>
          </w:p>
        </w:tc>
      </w:tr>
    </w:tbl>
    <w:p w14:paraId="28BB358E" w14:textId="77777777" w:rsidR="00FD11EE" w:rsidRPr="00305E2E" w:rsidRDefault="00FD11EE" w:rsidP="00FD11EE">
      <w:pPr>
        <w:tabs>
          <w:tab w:val="left" w:pos="301"/>
          <w:tab w:val="center" w:pos="7110"/>
        </w:tabs>
        <w:ind w:left="-360"/>
        <w:jc w:val="left"/>
        <w:rPr>
          <w:rFonts w:eastAsia="Source Sans Pro" w:cs="Source Sans Pro"/>
          <w:sz w:val="2"/>
          <w:szCs w:val="2"/>
          <w:lang w:val="en-US"/>
        </w:rPr>
      </w:pPr>
    </w:p>
    <w:tbl>
      <w:tblPr>
        <w:tblStyle w:val="TableGrid"/>
        <w:tblW w:w="13901" w:type="dxa"/>
        <w:tblInd w:w="-455" w:type="dxa"/>
        <w:tblLook w:val="04A0" w:firstRow="1" w:lastRow="0" w:firstColumn="1" w:lastColumn="0" w:noHBand="0" w:noVBand="1"/>
      </w:tblPr>
      <w:tblGrid>
        <w:gridCol w:w="5962"/>
        <w:gridCol w:w="6053"/>
        <w:gridCol w:w="1886"/>
      </w:tblGrid>
      <w:tr w:rsidR="00D908D4" w:rsidRPr="00305E2E" w14:paraId="2B43C460" w14:textId="77777777" w:rsidTr="002474BA">
        <w:trPr>
          <w:trHeight w:val="473"/>
        </w:trPr>
        <w:tc>
          <w:tcPr>
            <w:tcW w:w="5962" w:type="dxa"/>
            <w:tcBorders>
              <w:top w:val="single" w:sz="12" w:space="0" w:color="537A8E" w:themeColor="accent3"/>
              <w:left w:val="single" w:sz="12" w:space="0" w:color="537A8E" w:themeColor="accent3"/>
              <w:bottom w:val="single" w:sz="12" w:space="0" w:color="537A8E" w:themeColor="accent3"/>
              <w:right w:val="single" w:sz="12" w:space="0" w:color="537A8E" w:themeColor="accent3"/>
            </w:tcBorders>
            <w:shd w:val="clear" w:color="auto" w:fill="537A8E" w:themeFill="text1"/>
            <w:vAlign w:val="center"/>
          </w:tcPr>
          <w:p w14:paraId="31025E3B" w14:textId="131D69A6" w:rsidR="00FD11EE" w:rsidRPr="00305E2E" w:rsidRDefault="00FD11EE" w:rsidP="003C18CF">
            <w:pPr>
              <w:jc w:val="left"/>
              <w:rPr>
                <w:rFonts w:eastAsia="Source Sans Pro" w:cs="Source Sans Pro"/>
                <w:color w:val="FFFFFF" w:themeColor="background1"/>
                <w:sz w:val="24"/>
                <w:szCs w:val="2"/>
                <w:lang w:val="en-US"/>
              </w:rPr>
            </w:pPr>
            <w:r w:rsidRPr="00305E2E">
              <w:rPr>
                <w:rFonts w:eastAsia="Times New Roman" w:cs="Times New Roman"/>
                <w:b/>
                <w:bCs/>
                <w:color w:val="FFFFFF" w:themeColor="background1"/>
                <w:sz w:val="24"/>
                <w:szCs w:val="20"/>
                <w:lang w:val="en-US"/>
              </w:rPr>
              <w:t xml:space="preserve">Key </w:t>
            </w:r>
            <w:r w:rsidR="001477FC" w:rsidRPr="00305E2E">
              <w:rPr>
                <w:rFonts w:eastAsia="Times New Roman" w:cs="Times New Roman"/>
                <w:b/>
                <w:bCs/>
                <w:color w:val="FFFFFF" w:themeColor="background1"/>
                <w:sz w:val="24"/>
                <w:szCs w:val="20"/>
                <w:lang w:val="en-US"/>
              </w:rPr>
              <w:t>Activities</w:t>
            </w:r>
          </w:p>
        </w:tc>
        <w:tc>
          <w:tcPr>
            <w:tcW w:w="6053" w:type="dxa"/>
            <w:tcBorders>
              <w:top w:val="single" w:sz="12" w:space="0" w:color="537A8E" w:themeColor="accent3"/>
              <w:left w:val="single" w:sz="12" w:space="0" w:color="537A8E" w:themeColor="accent3"/>
              <w:bottom w:val="single" w:sz="12" w:space="0" w:color="537A8E" w:themeColor="accent3"/>
              <w:right w:val="single" w:sz="12" w:space="0" w:color="537A8E" w:themeColor="accent3"/>
            </w:tcBorders>
            <w:shd w:val="clear" w:color="auto" w:fill="537A8E" w:themeFill="text1"/>
            <w:vAlign w:val="center"/>
          </w:tcPr>
          <w:p w14:paraId="42E5C883" w14:textId="7932ADF8" w:rsidR="00FD11EE" w:rsidRPr="00305E2E" w:rsidRDefault="00F32E8D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color w:val="FFFFFF" w:themeColor="background1"/>
                <w:sz w:val="24"/>
                <w:szCs w:val="2"/>
                <w:lang w:val="en-US"/>
              </w:rPr>
            </w:pPr>
            <w:r w:rsidRPr="00305E2E">
              <w:rPr>
                <w:rFonts w:eastAsia="Times New Roman" w:cs="Times New Roman"/>
                <w:b/>
                <w:bCs/>
                <w:color w:val="FFFFFF" w:themeColor="background1"/>
                <w:sz w:val="24"/>
                <w:szCs w:val="20"/>
                <w:lang w:val="en-US"/>
              </w:rPr>
              <w:t>Wellness Team Member (s) responsible</w:t>
            </w:r>
          </w:p>
        </w:tc>
        <w:tc>
          <w:tcPr>
            <w:tcW w:w="1886" w:type="dxa"/>
            <w:tcBorders>
              <w:top w:val="single" w:sz="12" w:space="0" w:color="537A8E" w:themeColor="accent3"/>
              <w:left w:val="single" w:sz="12" w:space="0" w:color="537A8E" w:themeColor="accent3"/>
              <w:bottom w:val="single" w:sz="12" w:space="0" w:color="537A8E" w:themeColor="accent3"/>
              <w:right w:val="single" w:sz="12" w:space="0" w:color="537A8E" w:themeColor="accent3"/>
            </w:tcBorders>
            <w:shd w:val="clear" w:color="auto" w:fill="537A8E" w:themeFill="text1"/>
            <w:vAlign w:val="center"/>
          </w:tcPr>
          <w:p w14:paraId="044A2395" w14:textId="77777777" w:rsidR="00FD11EE" w:rsidRPr="00305E2E" w:rsidRDefault="00FD11EE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Times New Roman" w:cs="Times New Roman"/>
                <w:b/>
                <w:bCs/>
                <w:color w:val="FFFFFF" w:themeColor="background1"/>
                <w:sz w:val="24"/>
                <w:szCs w:val="20"/>
                <w:lang w:val="en-US"/>
              </w:rPr>
            </w:pPr>
            <w:r w:rsidRPr="00305E2E">
              <w:rPr>
                <w:rFonts w:eastAsia="Times New Roman" w:cs="Times New Roman"/>
                <w:b/>
                <w:bCs/>
                <w:color w:val="FFFFFF" w:themeColor="background1"/>
                <w:sz w:val="24"/>
                <w:szCs w:val="20"/>
                <w:lang w:val="en-US"/>
              </w:rPr>
              <w:t>Dates</w:t>
            </w:r>
          </w:p>
        </w:tc>
      </w:tr>
      <w:tr w:rsidR="00FD11EE" w:rsidRPr="00305E2E" w14:paraId="5B940FA7" w14:textId="77777777" w:rsidTr="00F3015D">
        <w:trPr>
          <w:trHeight w:val="576"/>
        </w:trPr>
        <w:tc>
          <w:tcPr>
            <w:tcW w:w="5962" w:type="dxa"/>
            <w:tcBorders>
              <w:top w:val="single" w:sz="12" w:space="0" w:color="537A8E" w:themeColor="accent3"/>
              <w:left w:val="single" w:sz="12" w:space="0" w:color="537A8E" w:themeColor="accent3"/>
              <w:bottom w:val="single" w:sz="12" w:space="0" w:color="537A8E" w:themeColor="accent3"/>
              <w:right w:val="single" w:sz="12" w:space="0" w:color="537A8E" w:themeColor="accent3"/>
            </w:tcBorders>
            <w:vAlign w:val="center"/>
          </w:tcPr>
          <w:p w14:paraId="61D16805" w14:textId="77777777" w:rsidR="00FD11EE" w:rsidRPr="00305E2E" w:rsidRDefault="00FD11EE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color w:val="537A8E" w:themeColor="accent3"/>
                <w:sz w:val="2"/>
                <w:szCs w:val="2"/>
                <w:lang w:val="en-US"/>
              </w:rPr>
            </w:pPr>
            <w:r w:rsidRPr="00305E2E">
              <w:rPr>
                <w:rFonts w:eastAsia="Times New Roman" w:cs="Times New Roman"/>
                <w:b/>
                <w:bCs/>
                <w:color w:val="537A8E" w:themeColor="accent3"/>
                <w:sz w:val="20"/>
                <w:szCs w:val="20"/>
                <w:lang w:val="en-US"/>
              </w:rPr>
              <w:t>1.</w:t>
            </w:r>
          </w:p>
        </w:tc>
        <w:tc>
          <w:tcPr>
            <w:tcW w:w="6053" w:type="dxa"/>
            <w:tcBorders>
              <w:top w:val="single" w:sz="12" w:space="0" w:color="537A8E" w:themeColor="accent3"/>
              <w:left w:val="single" w:sz="12" w:space="0" w:color="537A8E" w:themeColor="accent3"/>
              <w:bottom w:val="single" w:sz="12" w:space="0" w:color="537A8E" w:themeColor="accent3"/>
              <w:right w:val="single" w:sz="12" w:space="0" w:color="537A8E" w:themeColor="accent3"/>
            </w:tcBorders>
            <w:vAlign w:val="center"/>
          </w:tcPr>
          <w:p w14:paraId="39907D28" w14:textId="77777777" w:rsidR="00FD11EE" w:rsidRPr="00305E2E" w:rsidRDefault="00FD11EE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color w:val="537A8E" w:themeColor="accent3"/>
                <w:sz w:val="2"/>
                <w:szCs w:val="2"/>
                <w:lang w:val="en-US"/>
              </w:rPr>
            </w:pPr>
          </w:p>
        </w:tc>
        <w:tc>
          <w:tcPr>
            <w:tcW w:w="1886" w:type="dxa"/>
            <w:tcBorders>
              <w:top w:val="single" w:sz="12" w:space="0" w:color="537A8E" w:themeColor="accent3"/>
              <w:left w:val="single" w:sz="12" w:space="0" w:color="537A8E" w:themeColor="accent3"/>
              <w:bottom w:val="single" w:sz="12" w:space="0" w:color="537A8E" w:themeColor="accent3"/>
              <w:right w:val="single" w:sz="12" w:space="0" w:color="537A8E" w:themeColor="accent3"/>
            </w:tcBorders>
          </w:tcPr>
          <w:p w14:paraId="771E2C3D" w14:textId="77777777" w:rsidR="00FD11EE" w:rsidRPr="00305E2E" w:rsidRDefault="00FD11EE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color w:val="537A8E" w:themeColor="accent3"/>
                <w:sz w:val="2"/>
                <w:szCs w:val="2"/>
                <w:lang w:val="en-US"/>
              </w:rPr>
            </w:pPr>
          </w:p>
        </w:tc>
      </w:tr>
      <w:tr w:rsidR="00FD11EE" w:rsidRPr="00305E2E" w14:paraId="294C8A57" w14:textId="77777777" w:rsidTr="00F3015D">
        <w:trPr>
          <w:trHeight w:val="576"/>
        </w:trPr>
        <w:tc>
          <w:tcPr>
            <w:tcW w:w="5962" w:type="dxa"/>
            <w:tcBorders>
              <w:top w:val="single" w:sz="12" w:space="0" w:color="537A8E" w:themeColor="accent3"/>
              <w:left w:val="single" w:sz="12" w:space="0" w:color="537A8E" w:themeColor="accent3"/>
              <w:bottom w:val="single" w:sz="12" w:space="0" w:color="537A8E" w:themeColor="accent3"/>
              <w:right w:val="single" w:sz="12" w:space="0" w:color="537A8E" w:themeColor="accent3"/>
            </w:tcBorders>
            <w:vAlign w:val="center"/>
          </w:tcPr>
          <w:p w14:paraId="5A295E4C" w14:textId="77777777" w:rsidR="00FD11EE" w:rsidRPr="00305E2E" w:rsidRDefault="00FD11EE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color w:val="537A8E" w:themeColor="accent3"/>
                <w:sz w:val="2"/>
                <w:szCs w:val="2"/>
                <w:lang w:val="en-US"/>
              </w:rPr>
            </w:pPr>
            <w:r w:rsidRPr="00305E2E">
              <w:rPr>
                <w:rFonts w:eastAsia="Times New Roman" w:cs="Times New Roman"/>
                <w:b/>
                <w:bCs/>
                <w:color w:val="537A8E" w:themeColor="accent3"/>
                <w:sz w:val="20"/>
                <w:szCs w:val="20"/>
                <w:lang w:val="en-US"/>
              </w:rPr>
              <w:t xml:space="preserve">2. </w:t>
            </w:r>
          </w:p>
        </w:tc>
        <w:tc>
          <w:tcPr>
            <w:tcW w:w="6053" w:type="dxa"/>
            <w:tcBorders>
              <w:top w:val="single" w:sz="12" w:space="0" w:color="537A8E" w:themeColor="accent3"/>
              <w:left w:val="single" w:sz="12" w:space="0" w:color="537A8E" w:themeColor="accent3"/>
              <w:bottom w:val="single" w:sz="12" w:space="0" w:color="537A8E" w:themeColor="accent3"/>
              <w:right w:val="single" w:sz="12" w:space="0" w:color="537A8E" w:themeColor="accent3"/>
            </w:tcBorders>
            <w:vAlign w:val="center"/>
          </w:tcPr>
          <w:p w14:paraId="00136148" w14:textId="77777777" w:rsidR="00FD11EE" w:rsidRPr="00305E2E" w:rsidRDefault="00FD11EE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color w:val="537A8E" w:themeColor="accent3"/>
                <w:sz w:val="2"/>
                <w:szCs w:val="2"/>
                <w:lang w:val="en-US"/>
              </w:rPr>
            </w:pPr>
          </w:p>
        </w:tc>
        <w:tc>
          <w:tcPr>
            <w:tcW w:w="1886" w:type="dxa"/>
            <w:tcBorders>
              <w:top w:val="single" w:sz="12" w:space="0" w:color="537A8E" w:themeColor="accent3"/>
              <w:left w:val="single" w:sz="12" w:space="0" w:color="537A8E" w:themeColor="accent3"/>
              <w:bottom w:val="single" w:sz="12" w:space="0" w:color="537A8E" w:themeColor="accent3"/>
              <w:right w:val="single" w:sz="12" w:space="0" w:color="537A8E" w:themeColor="accent3"/>
            </w:tcBorders>
          </w:tcPr>
          <w:p w14:paraId="0287A834" w14:textId="77777777" w:rsidR="00FD11EE" w:rsidRPr="00305E2E" w:rsidRDefault="00FD11EE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color w:val="537A8E" w:themeColor="accent3"/>
                <w:sz w:val="2"/>
                <w:szCs w:val="2"/>
                <w:lang w:val="en-US"/>
              </w:rPr>
            </w:pPr>
          </w:p>
        </w:tc>
      </w:tr>
      <w:tr w:rsidR="00FD11EE" w:rsidRPr="00305E2E" w14:paraId="296FC85A" w14:textId="77777777" w:rsidTr="00F3015D">
        <w:trPr>
          <w:trHeight w:val="576"/>
        </w:trPr>
        <w:tc>
          <w:tcPr>
            <w:tcW w:w="5962" w:type="dxa"/>
            <w:tcBorders>
              <w:top w:val="single" w:sz="12" w:space="0" w:color="537A8E" w:themeColor="accent3"/>
              <w:left w:val="single" w:sz="12" w:space="0" w:color="537A8E" w:themeColor="accent3"/>
              <w:bottom w:val="single" w:sz="12" w:space="0" w:color="537A8E" w:themeColor="accent3"/>
              <w:right w:val="single" w:sz="12" w:space="0" w:color="537A8E" w:themeColor="accent3"/>
            </w:tcBorders>
            <w:vAlign w:val="center"/>
          </w:tcPr>
          <w:p w14:paraId="7863FC9E" w14:textId="77777777" w:rsidR="00FD11EE" w:rsidRPr="00305E2E" w:rsidRDefault="00FD11EE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color w:val="537A8E" w:themeColor="accent3"/>
                <w:sz w:val="2"/>
                <w:szCs w:val="2"/>
                <w:lang w:val="en-US"/>
              </w:rPr>
            </w:pPr>
            <w:r w:rsidRPr="00305E2E">
              <w:rPr>
                <w:rFonts w:eastAsia="Times New Roman" w:cs="Times New Roman"/>
                <w:b/>
                <w:bCs/>
                <w:color w:val="537A8E" w:themeColor="accent3"/>
                <w:sz w:val="20"/>
                <w:szCs w:val="20"/>
                <w:lang w:val="en-US"/>
              </w:rPr>
              <w:t xml:space="preserve">3. </w:t>
            </w:r>
          </w:p>
        </w:tc>
        <w:tc>
          <w:tcPr>
            <w:tcW w:w="6053" w:type="dxa"/>
            <w:tcBorders>
              <w:top w:val="single" w:sz="12" w:space="0" w:color="537A8E" w:themeColor="accent3"/>
              <w:left w:val="single" w:sz="12" w:space="0" w:color="537A8E" w:themeColor="accent3"/>
              <w:bottom w:val="single" w:sz="12" w:space="0" w:color="537A8E" w:themeColor="accent3"/>
              <w:right w:val="single" w:sz="12" w:space="0" w:color="537A8E" w:themeColor="accent3"/>
            </w:tcBorders>
            <w:vAlign w:val="center"/>
          </w:tcPr>
          <w:p w14:paraId="2EDF3F4C" w14:textId="77777777" w:rsidR="00FD11EE" w:rsidRPr="00305E2E" w:rsidRDefault="00FD11EE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color w:val="537A8E" w:themeColor="accent3"/>
                <w:sz w:val="2"/>
                <w:szCs w:val="2"/>
                <w:lang w:val="en-US"/>
              </w:rPr>
            </w:pPr>
          </w:p>
        </w:tc>
        <w:tc>
          <w:tcPr>
            <w:tcW w:w="1886" w:type="dxa"/>
            <w:tcBorders>
              <w:top w:val="single" w:sz="12" w:space="0" w:color="537A8E" w:themeColor="accent3"/>
              <w:left w:val="single" w:sz="12" w:space="0" w:color="537A8E" w:themeColor="accent3"/>
              <w:bottom w:val="single" w:sz="12" w:space="0" w:color="537A8E" w:themeColor="accent3"/>
              <w:right w:val="single" w:sz="12" w:space="0" w:color="537A8E" w:themeColor="accent3"/>
            </w:tcBorders>
          </w:tcPr>
          <w:p w14:paraId="458C10DD" w14:textId="77777777" w:rsidR="00FD11EE" w:rsidRPr="00305E2E" w:rsidRDefault="00FD11EE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color w:val="537A8E" w:themeColor="accent3"/>
                <w:sz w:val="2"/>
                <w:szCs w:val="2"/>
                <w:lang w:val="en-US"/>
              </w:rPr>
            </w:pPr>
          </w:p>
        </w:tc>
      </w:tr>
      <w:tr w:rsidR="00FD11EE" w:rsidRPr="00305E2E" w14:paraId="15FE16EF" w14:textId="77777777" w:rsidTr="00F3015D">
        <w:trPr>
          <w:trHeight w:val="576"/>
        </w:trPr>
        <w:tc>
          <w:tcPr>
            <w:tcW w:w="5962" w:type="dxa"/>
            <w:tcBorders>
              <w:top w:val="single" w:sz="12" w:space="0" w:color="537A8E" w:themeColor="accent3"/>
              <w:left w:val="single" w:sz="12" w:space="0" w:color="537A8E" w:themeColor="accent3"/>
              <w:bottom w:val="single" w:sz="12" w:space="0" w:color="537A8E" w:themeColor="accent3"/>
              <w:right w:val="single" w:sz="12" w:space="0" w:color="537A8E" w:themeColor="accent3"/>
            </w:tcBorders>
            <w:vAlign w:val="center"/>
          </w:tcPr>
          <w:p w14:paraId="4065E4E9" w14:textId="77777777" w:rsidR="00FD11EE" w:rsidRPr="00305E2E" w:rsidRDefault="00FD11EE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color w:val="537A8E" w:themeColor="accent3"/>
                <w:sz w:val="2"/>
                <w:szCs w:val="2"/>
                <w:lang w:val="en-US"/>
              </w:rPr>
            </w:pPr>
            <w:r w:rsidRPr="00305E2E">
              <w:rPr>
                <w:rFonts w:eastAsia="Times New Roman" w:cs="Times New Roman"/>
                <w:b/>
                <w:bCs/>
                <w:color w:val="537A8E" w:themeColor="accent3"/>
                <w:sz w:val="20"/>
                <w:szCs w:val="20"/>
                <w:lang w:val="en-US"/>
              </w:rPr>
              <w:t xml:space="preserve">4. </w:t>
            </w:r>
          </w:p>
        </w:tc>
        <w:tc>
          <w:tcPr>
            <w:tcW w:w="6053" w:type="dxa"/>
            <w:tcBorders>
              <w:top w:val="single" w:sz="12" w:space="0" w:color="537A8E" w:themeColor="accent3"/>
              <w:left w:val="single" w:sz="12" w:space="0" w:color="537A8E" w:themeColor="accent3"/>
              <w:bottom w:val="single" w:sz="12" w:space="0" w:color="537A8E" w:themeColor="accent3"/>
              <w:right w:val="single" w:sz="12" w:space="0" w:color="537A8E" w:themeColor="accent3"/>
            </w:tcBorders>
            <w:vAlign w:val="center"/>
          </w:tcPr>
          <w:p w14:paraId="200B8BAC" w14:textId="77777777" w:rsidR="00FD11EE" w:rsidRPr="00305E2E" w:rsidRDefault="00FD11EE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color w:val="537A8E" w:themeColor="accent3"/>
                <w:sz w:val="2"/>
                <w:szCs w:val="2"/>
                <w:lang w:val="en-US"/>
              </w:rPr>
            </w:pPr>
          </w:p>
        </w:tc>
        <w:tc>
          <w:tcPr>
            <w:tcW w:w="1886" w:type="dxa"/>
            <w:tcBorders>
              <w:top w:val="single" w:sz="12" w:space="0" w:color="537A8E" w:themeColor="accent3"/>
              <w:left w:val="single" w:sz="12" w:space="0" w:color="537A8E" w:themeColor="accent3"/>
              <w:bottom w:val="single" w:sz="12" w:space="0" w:color="537A8E" w:themeColor="accent3"/>
              <w:right w:val="single" w:sz="12" w:space="0" w:color="537A8E" w:themeColor="accent3"/>
            </w:tcBorders>
          </w:tcPr>
          <w:p w14:paraId="75FA14D5" w14:textId="77777777" w:rsidR="00FD11EE" w:rsidRPr="00305E2E" w:rsidRDefault="00FD11EE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color w:val="537A8E" w:themeColor="accent3"/>
                <w:sz w:val="2"/>
                <w:szCs w:val="2"/>
                <w:lang w:val="en-US"/>
              </w:rPr>
            </w:pPr>
          </w:p>
        </w:tc>
      </w:tr>
    </w:tbl>
    <w:p w14:paraId="510F2B24" w14:textId="06B37D0D" w:rsidR="00FD11EE" w:rsidRPr="00305E2E" w:rsidRDefault="00FD11EE" w:rsidP="0CD178DC">
      <w:pPr>
        <w:tabs>
          <w:tab w:val="left" w:pos="301"/>
          <w:tab w:val="center" w:pos="7110"/>
        </w:tabs>
        <w:ind w:left="-360"/>
        <w:jc w:val="left"/>
        <w:rPr>
          <w:rFonts w:eastAsia="Source Sans Pro" w:cs="Source Sans Pro"/>
          <w:sz w:val="2"/>
          <w:szCs w:val="2"/>
          <w:lang w:val="en-US"/>
        </w:rPr>
      </w:pPr>
    </w:p>
    <w:p w14:paraId="2ED10576" w14:textId="77777777" w:rsidR="00FD11EE" w:rsidRPr="00305E2E" w:rsidRDefault="00FD11EE">
      <w:pPr>
        <w:rPr>
          <w:rFonts w:eastAsia="Source Sans Pro" w:cs="Source Sans Pro"/>
          <w:sz w:val="2"/>
          <w:szCs w:val="2"/>
          <w:lang w:val="en-US"/>
        </w:rPr>
      </w:pPr>
      <w:r w:rsidRPr="00305E2E">
        <w:rPr>
          <w:rFonts w:eastAsia="Source Sans Pro" w:cs="Source Sans Pro"/>
          <w:sz w:val="2"/>
          <w:szCs w:val="2"/>
          <w:lang w:val="en-US"/>
        </w:rPr>
        <w:br w:type="page"/>
      </w:r>
    </w:p>
    <w:tbl>
      <w:tblPr>
        <w:tblW w:w="13893" w:type="dxa"/>
        <w:tblInd w:w="-465" w:type="dxa"/>
        <w:tblBorders>
          <w:top w:val="single" w:sz="12" w:space="0" w:color="537A8E" w:themeColor="text1"/>
          <w:left w:val="single" w:sz="12" w:space="0" w:color="537A8E" w:themeColor="text1"/>
          <w:bottom w:val="single" w:sz="12" w:space="0" w:color="537A8E" w:themeColor="text1"/>
          <w:right w:val="single" w:sz="12" w:space="0" w:color="537A8E" w:themeColor="text1"/>
          <w:insideH w:val="single" w:sz="12" w:space="0" w:color="537A8E" w:themeColor="text1"/>
          <w:insideV w:val="single" w:sz="12" w:space="0" w:color="537A8E" w:themeColor="text1"/>
        </w:tblBorders>
        <w:tblLook w:val="04A0" w:firstRow="1" w:lastRow="0" w:firstColumn="1" w:lastColumn="0" w:noHBand="0" w:noVBand="1"/>
      </w:tblPr>
      <w:tblGrid>
        <w:gridCol w:w="5947"/>
        <w:gridCol w:w="7946"/>
      </w:tblGrid>
      <w:tr w:rsidR="00FD11EE" w:rsidRPr="00305E2E" w14:paraId="2ABAE8B1" w14:textId="77777777" w:rsidTr="00236463">
        <w:trPr>
          <w:trHeight w:val="492"/>
        </w:trPr>
        <w:tc>
          <w:tcPr>
            <w:tcW w:w="13893" w:type="dxa"/>
            <w:gridSpan w:val="2"/>
            <w:tcBorders>
              <w:top w:val="single" w:sz="24" w:space="0" w:color="A97C50" w:themeColor="text2"/>
              <w:left w:val="single" w:sz="24" w:space="0" w:color="A97C50" w:themeColor="text2"/>
              <w:bottom w:val="single" w:sz="24" w:space="0" w:color="A97C50" w:themeColor="text2"/>
              <w:right w:val="single" w:sz="24" w:space="0" w:color="A97C50" w:themeColor="text2"/>
            </w:tcBorders>
            <w:shd w:val="clear" w:color="auto" w:fill="A97C50" w:themeFill="text2"/>
            <w:hideMark/>
          </w:tcPr>
          <w:p w14:paraId="77AFB4E0" w14:textId="208E876C" w:rsidR="00FD11EE" w:rsidRPr="00305E2E" w:rsidRDefault="00FD11EE" w:rsidP="00FD11EE">
            <w:pPr>
              <w:jc w:val="left"/>
              <w:rPr>
                <w:rFonts w:eastAsia="Source Sans Pro" w:cs="Source Sans Pro"/>
                <w:b/>
                <w:bCs/>
                <w:color w:val="537A8E" w:themeColor="text1"/>
                <w:sz w:val="24"/>
                <w:szCs w:val="24"/>
                <w:lang w:val="en-US"/>
              </w:rPr>
            </w:pPr>
            <w:r w:rsidRPr="00305E2E">
              <w:rPr>
                <w:rFonts w:eastAsia="Source Sans Pro" w:cs="Source Sans Pro"/>
                <w:b/>
                <w:bCs/>
                <w:color w:val="FFFFFF" w:themeColor="background1"/>
                <w:sz w:val="24"/>
                <w:szCs w:val="24"/>
                <w:lang w:val="en-US"/>
              </w:rPr>
              <w:lastRenderedPageBreak/>
              <w:t>Stakeholder 4:</w:t>
            </w:r>
          </w:p>
        </w:tc>
      </w:tr>
      <w:tr w:rsidR="00FD11EE" w:rsidRPr="00305E2E" w14:paraId="2780F557" w14:textId="77777777" w:rsidTr="00B33B8F">
        <w:trPr>
          <w:trHeight w:val="864"/>
        </w:trPr>
        <w:tc>
          <w:tcPr>
            <w:tcW w:w="5947" w:type="dxa"/>
            <w:tcBorders>
              <w:top w:val="single" w:sz="24" w:space="0" w:color="A97C50" w:themeColor="text2"/>
              <w:left w:val="single" w:sz="12" w:space="0" w:color="C39868" w:themeColor="accent2"/>
              <w:bottom w:val="single" w:sz="12" w:space="0" w:color="C39868" w:themeColor="accent2"/>
              <w:right w:val="single" w:sz="12" w:space="0" w:color="C39868" w:themeColor="accent2"/>
            </w:tcBorders>
            <w:shd w:val="clear" w:color="auto" w:fill="auto"/>
            <w:hideMark/>
          </w:tcPr>
          <w:p w14:paraId="5F7D96C1" w14:textId="77777777" w:rsidR="00FD11EE" w:rsidRPr="00305E2E" w:rsidRDefault="00FD11EE" w:rsidP="00F3015D">
            <w:pPr>
              <w:jc w:val="left"/>
              <w:rPr>
                <w:rFonts w:eastAsia="Source Sans Pro" w:cs="Source Sans Pro"/>
                <w:b/>
                <w:color w:val="537A8E" w:themeColor="text1"/>
              </w:rPr>
            </w:pPr>
            <w:r w:rsidRPr="00305E2E">
              <w:rPr>
                <w:rFonts w:eastAsia="Source Sans Pro" w:cs="Source Sans Pro"/>
                <w:b/>
                <w:color w:val="537A8E" w:themeColor="text1"/>
              </w:rPr>
              <w:t>What role can/will the stakeholder play in our school-wide wellness efforts?</w:t>
            </w:r>
          </w:p>
          <w:p w14:paraId="700D5CC0" w14:textId="77777777" w:rsidR="00FD11EE" w:rsidRPr="00305E2E" w:rsidRDefault="00FD11EE" w:rsidP="00F3015D">
            <w:pPr>
              <w:jc w:val="left"/>
              <w:rPr>
                <w:rFonts w:eastAsia="Source Sans Pro" w:cs="Source Sans Pro"/>
                <w:b/>
                <w:i/>
                <w:color w:val="537A8E" w:themeColor="text1"/>
              </w:rPr>
            </w:pPr>
          </w:p>
        </w:tc>
        <w:tc>
          <w:tcPr>
            <w:tcW w:w="5947" w:type="dxa"/>
            <w:tcBorders>
              <w:top w:val="single" w:sz="24" w:space="0" w:color="A97C50" w:themeColor="text2"/>
              <w:left w:val="single" w:sz="12" w:space="0" w:color="C39868" w:themeColor="accent2"/>
              <w:bottom w:val="single" w:sz="12" w:space="0" w:color="C39868" w:themeColor="accent2"/>
              <w:right w:val="single" w:sz="12" w:space="0" w:color="C39868" w:themeColor="accent2"/>
            </w:tcBorders>
            <w:shd w:val="clear" w:color="auto" w:fill="auto"/>
            <w:hideMark/>
          </w:tcPr>
          <w:p w14:paraId="4BAC2E81" w14:textId="77777777" w:rsidR="00FD11EE" w:rsidRPr="00305E2E" w:rsidRDefault="00FD11EE" w:rsidP="00F3015D">
            <w:pPr>
              <w:jc w:val="left"/>
              <w:rPr>
                <w:rFonts w:eastAsia="Source Sans Pro" w:cs="Source Sans Pro"/>
                <w:b/>
                <w:color w:val="537A8E" w:themeColor="text1"/>
                <w:lang w:val="en-US"/>
              </w:rPr>
            </w:pPr>
            <w:r w:rsidRPr="00305E2E">
              <w:rPr>
                <w:rFonts w:eastAsia="Source Sans Pro" w:cs="Source Sans Pro"/>
                <w:b/>
                <w:color w:val="537A8E" w:themeColor="text1"/>
              </w:rPr>
              <w:t> </w:t>
            </w:r>
          </w:p>
        </w:tc>
      </w:tr>
      <w:tr w:rsidR="00FD11EE" w:rsidRPr="00305E2E" w14:paraId="4C8E3591" w14:textId="77777777" w:rsidTr="00B33B8F">
        <w:trPr>
          <w:trHeight w:val="864"/>
        </w:trPr>
        <w:tc>
          <w:tcPr>
            <w:tcW w:w="5947" w:type="dxa"/>
            <w:tcBorders>
              <w:top w:val="single" w:sz="12" w:space="0" w:color="C39868" w:themeColor="accent2"/>
              <w:left w:val="single" w:sz="12" w:space="0" w:color="C39868" w:themeColor="accent2"/>
              <w:bottom w:val="single" w:sz="12" w:space="0" w:color="C39868" w:themeColor="accent2"/>
              <w:right w:val="single" w:sz="12" w:space="0" w:color="C39868" w:themeColor="accent2"/>
            </w:tcBorders>
            <w:shd w:val="clear" w:color="auto" w:fill="auto"/>
            <w:hideMark/>
          </w:tcPr>
          <w:p w14:paraId="1950C25B" w14:textId="77777777" w:rsidR="00FD11EE" w:rsidRPr="00305E2E" w:rsidRDefault="00FD11EE" w:rsidP="00F3015D">
            <w:pPr>
              <w:jc w:val="left"/>
              <w:rPr>
                <w:rFonts w:eastAsia="Source Sans Pro" w:cs="Source Sans Pro"/>
                <w:b/>
                <w:color w:val="537A8E" w:themeColor="text1"/>
              </w:rPr>
            </w:pPr>
            <w:r w:rsidRPr="00305E2E">
              <w:rPr>
                <w:rFonts w:eastAsia="Source Sans Pro" w:cs="Source Sans Pro"/>
                <w:b/>
                <w:color w:val="537A8E" w:themeColor="text1"/>
              </w:rPr>
              <w:t>How can this stakeholder help us achieve our school-wide wellness vision?</w:t>
            </w:r>
          </w:p>
          <w:p w14:paraId="4A3CD5EE" w14:textId="77777777" w:rsidR="00FD11EE" w:rsidRPr="00305E2E" w:rsidRDefault="00FD11EE" w:rsidP="00F3015D">
            <w:pPr>
              <w:jc w:val="left"/>
              <w:rPr>
                <w:rFonts w:eastAsia="Source Sans Pro" w:cs="Source Sans Pro"/>
                <w:b/>
                <w:i/>
                <w:color w:val="537A8E" w:themeColor="text1"/>
                <w:lang w:val="en-US"/>
              </w:rPr>
            </w:pPr>
          </w:p>
        </w:tc>
        <w:tc>
          <w:tcPr>
            <w:tcW w:w="5947" w:type="dxa"/>
            <w:tcBorders>
              <w:top w:val="single" w:sz="12" w:space="0" w:color="C39868" w:themeColor="accent2"/>
              <w:left w:val="single" w:sz="12" w:space="0" w:color="C39868" w:themeColor="accent2"/>
              <w:bottom w:val="single" w:sz="12" w:space="0" w:color="C39868" w:themeColor="accent2"/>
              <w:right w:val="single" w:sz="12" w:space="0" w:color="C39868" w:themeColor="accent2"/>
            </w:tcBorders>
            <w:shd w:val="clear" w:color="auto" w:fill="auto"/>
            <w:hideMark/>
          </w:tcPr>
          <w:p w14:paraId="1AE7E022" w14:textId="77777777" w:rsidR="00FD11EE" w:rsidRPr="00305E2E" w:rsidRDefault="00FD11EE" w:rsidP="00F3015D">
            <w:pPr>
              <w:jc w:val="left"/>
              <w:rPr>
                <w:rFonts w:eastAsia="Source Sans Pro" w:cs="Source Sans Pro"/>
                <w:b/>
                <w:color w:val="537A8E" w:themeColor="text1"/>
                <w:lang w:val="en-US"/>
              </w:rPr>
            </w:pPr>
            <w:r w:rsidRPr="00305E2E">
              <w:rPr>
                <w:rFonts w:eastAsia="Source Sans Pro" w:cs="Source Sans Pro"/>
                <w:b/>
                <w:color w:val="537A8E" w:themeColor="text1"/>
              </w:rPr>
              <w:t> </w:t>
            </w:r>
          </w:p>
        </w:tc>
      </w:tr>
      <w:tr w:rsidR="00FD11EE" w:rsidRPr="00305E2E" w14:paraId="7635C0BE" w14:textId="77777777" w:rsidTr="00B33B8F">
        <w:trPr>
          <w:trHeight w:val="864"/>
        </w:trPr>
        <w:tc>
          <w:tcPr>
            <w:tcW w:w="5947" w:type="dxa"/>
            <w:tcBorders>
              <w:top w:val="single" w:sz="12" w:space="0" w:color="C39868" w:themeColor="accent2"/>
              <w:left w:val="single" w:sz="12" w:space="0" w:color="C39868" w:themeColor="accent2"/>
              <w:bottom w:val="single" w:sz="12" w:space="0" w:color="C39868" w:themeColor="accent2"/>
              <w:right w:val="single" w:sz="12" w:space="0" w:color="C39868" w:themeColor="accent2"/>
            </w:tcBorders>
            <w:shd w:val="clear" w:color="auto" w:fill="auto"/>
            <w:hideMark/>
          </w:tcPr>
          <w:p w14:paraId="06A9E4E1" w14:textId="77777777" w:rsidR="00FD11EE" w:rsidRPr="00305E2E" w:rsidRDefault="00FD11EE" w:rsidP="00F3015D">
            <w:pPr>
              <w:jc w:val="left"/>
              <w:rPr>
                <w:rFonts w:eastAsia="Source Sans Pro" w:cs="Source Sans Pro"/>
                <w:b/>
                <w:color w:val="537A8E" w:themeColor="text1"/>
              </w:rPr>
            </w:pPr>
            <w:r w:rsidRPr="00305E2E">
              <w:rPr>
                <w:rFonts w:eastAsia="Source Sans Pro" w:cs="Source Sans Pro"/>
                <w:b/>
                <w:color w:val="537A8E" w:themeColor="text1"/>
              </w:rPr>
              <w:t>What are the key messages to communicate to the stakeholder group?</w:t>
            </w:r>
          </w:p>
          <w:p w14:paraId="3EBE401D" w14:textId="77777777" w:rsidR="00FD11EE" w:rsidRPr="00305E2E" w:rsidRDefault="00FD11EE" w:rsidP="00F3015D">
            <w:pPr>
              <w:jc w:val="left"/>
              <w:rPr>
                <w:rFonts w:eastAsia="Source Sans Pro" w:cs="Source Sans Pro"/>
                <w:b/>
                <w:color w:val="537A8E" w:themeColor="text1"/>
                <w:lang w:val="en-US"/>
              </w:rPr>
            </w:pPr>
          </w:p>
        </w:tc>
        <w:tc>
          <w:tcPr>
            <w:tcW w:w="5947" w:type="dxa"/>
            <w:tcBorders>
              <w:top w:val="single" w:sz="12" w:space="0" w:color="C39868" w:themeColor="accent2"/>
              <w:left w:val="single" w:sz="12" w:space="0" w:color="C39868" w:themeColor="accent2"/>
              <w:bottom w:val="single" w:sz="12" w:space="0" w:color="C39868" w:themeColor="accent2"/>
              <w:right w:val="single" w:sz="12" w:space="0" w:color="C39868" w:themeColor="accent2"/>
            </w:tcBorders>
            <w:shd w:val="clear" w:color="auto" w:fill="auto"/>
            <w:hideMark/>
          </w:tcPr>
          <w:p w14:paraId="23AE711A" w14:textId="77777777" w:rsidR="00FD11EE" w:rsidRPr="00305E2E" w:rsidRDefault="00FD11EE" w:rsidP="00F3015D">
            <w:pPr>
              <w:jc w:val="left"/>
              <w:rPr>
                <w:rFonts w:eastAsia="Source Sans Pro" w:cs="Source Sans Pro"/>
                <w:b/>
                <w:color w:val="537A8E" w:themeColor="text1"/>
                <w:lang w:val="en-US"/>
              </w:rPr>
            </w:pPr>
            <w:r w:rsidRPr="00305E2E">
              <w:rPr>
                <w:rFonts w:eastAsia="Source Sans Pro" w:cs="Source Sans Pro"/>
                <w:b/>
                <w:color w:val="537A8E" w:themeColor="text1"/>
              </w:rPr>
              <w:t> </w:t>
            </w:r>
          </w:p>
        </w:tc>
      </w:tr>
      <w:tr w:rsidR="00FD11EE" w:rsidRPr="00305E2E" w14:paraId="7D1601CC" w14:textId="77777777" w:rsidTr="00B33B8F">
        <w:trPr>
          <w:trHeight w:val="864"/>
        </w:trPr>
        <w:tc>
          <w:tcPr>
            <w:tcW w:w="5947" w:type="dxa"/>
            <w:tcBorders>
              <w:top w:val="single" w:sz="12" w:space="0" w:color="C39868" w:themeColor="accent2"/>
              <w:left w:val="single" w:sz="12" w:space="0" w:color="C39868" w:themeColor="accent2"/>
              <w:bottom w:val="single" w:sz="12" w:space="0" w:color="A97C50" w:themeColor="accent6"/>
              <w:right w:val="single" w:sz="12" w:space="0" w:color="C39868" w:themeColor="accent2"/>
            </w:tcBorders>
            <w:shd w:val="clear" w:color="auto" w:fill="auto"/>
            <w:hideMark/>
          </w:tcPr>
          <w:p w14:paraId="0730321D" w14:textId="77777777" w:rsidR="00FD11EE" w:rsidRPr="00305E2E" w:rsidRDefault="00FD11EE" w:rsidP="00F3015D">
            <w:pPr>
              <w:jc w:val="left"/>
              <w:rPr>
                <w:rFonts w:eastAsia="Source Sans Pro" w:cs="Source Sans Pro"/>
                <w:b/>
                <w:color w:val="537A8E" w:themeColor="text1"/>
                <w:lang w:val="en-US"/>
              </w:rPr>
            </w:pPr>
            <w:r w:rsidRPr="00305E2E">
              <w:rPr>
                <w:rFonts w:eastAsia="Source Sans Pro" w:cs="Source Sans Pro"/>
                <w:b/>
                <w:color w:val="537A8E" w:themeColor="text1"/>
              </w:rPr>
              <w:t>How will we know we are successful?</w:t>
            </w:r>
          </w:p>
        </w:tc>
        <w:tc>
          <w:tcPr>
            <w:tcW w:w="5947" w:type="dxa"/>
            <w:tcBorders>
              <w:top w:val="single" w:sz="12" w:space="0" w:color="C39868" w:themeColor="accent2"/>
              <w:left w:val="single" w:sz="12" w:space="0" w:color="C39868" w:themeColor="accent2"/>
              <w:bottom w:val="single" w:sz="12" w:space="0" w:color="A97C50" w:themeColor="accent6"/>
              <w:right w:val="single" w:sz="12" w:space="0" w:color="C39868" w:themeColor="accent2"/>
            </w:tcBorders>
            <w:shd w:val="clear" w:color="auto" w:fill="auto"/>
            <w:hideMark/>
          </w:tcPr>
          <w:p w14:paraId="5EFF2407" w14:textId="77777777" w:rsidR="00FD11EE" w:rsidRPr="00305E2E" w:rsidRDefault="00FD11EE" w:rsidP="00F3015D">
            <w:pPr>
              <w:jc w:val="left"/>
              <w:rPr>
                <w:rFonts w:eastAsia="Source Sans Pro" w:cs="Source Sans Pro"/>
                <w:b/>
                <w:color w:val="537A8E" w:themeColor="text1"/>
              </w:rPr>
            </w:pPr>
          </w:p>
        </w:tc>
      </w:tr>
    </w:tbl>
    <w:p w14:paraId="504FE678" w14:textId="77777777" w:rsidR="00FD11EE" w:rsidRPr="00305E2E" w:rsidRDefault="00FD11EE" w:rsidP="00FD11EE">
      <w:pPr>
        <w:tabs>
          <w:tab w:val="left" w:pos="301"/>
          <w:tab w:val="center" w:pos="7110"/>
        </w:tabs>
        <w:ind w:left="-360"/>
        <w:jc w:val="left"/>
        <w:rPr>
          <w:rFonts w:eastAsia="Source Sans Pro" w:cs="Source Sans Pro"/>
          <w:sz w:val="2"/>
          <w:szCs w:val="2"/>
          <w:lang w:val="en-US"/>
        </w:rPr>
      </w:pPr>
    </w:p>
    <w:tbl>
      <w:tblPr>
        <w:tblStyle w:val="TableGrid"/>
        <w:tblW w:w="13901" w:type="dxa"/>
        <w:tblInd w:w="-455" w:type="dxa"/>
        <w:tblBorders>
          <w:top w:val="single" w:sz="12" w:space="0" w:color="A97C50" w:themeColor="text2"/>
          <w:left w:val="single" w:sz="12" w:space="0" w:color="A97C50" w:themeColor="text2"/>
          <w:bottom w:val="single" w:sz="12" w:space="0" w:color="A97C50" w:themeColor="text2"/>
          <w:right w:val="single" w:sz="12" w:space="0" w:color="A97C50" w:themeColor="text2"/>
          <w:insideH w:val="single" w:sz="12" w:space="0" w:color="A97C50" w:themeColor="text2"/>
          <w:insideV w:val="single" w:sz="12" w:space="0" w:color="A97C50" w:themeColor="text2"/>
        </w:tblBorders>
        <w:tblLook w:val="04A0" w:firstRow="1" w:lastRow="0" w:firstColumn="1" w:lastColumn="0" w:noHBand="0" w:noVBand="1"/>
      </w:tblPr>
      <w:tblGrid>
        <w:gridCol w:w="5962"/>
        <w:gridCol w:w="6053"/>
        <w:gridCol w:w="1886"/>
      </w:tblGrid>
      <w:tr w:rsidR="00D908D4" w:rsidRPr="00305E2E" w14:paraId="6208E9AB" w14:textId="77777777" w:rsidTr="00B33B8F">
        <w:trPr>
          <w:trHeight w:val="473"/>
        </w:trPr>
        <w:tc>
          <w:tcPr>
            <w:tcW w:w="5962" w:type="dxa"/>
            <w:shd w:val="clear" w:color="auto" w:fill="A97C50" w:themeFill="text2"/>
            <w:vAlign w:val="center"/>
          </w:tcPr>
          <w:p w14:paraId="24497112" w14:textId="49DB8AD3" w:rsidR="00FD11EE" w:rsidRPr="00305E2E" w:rsidRDefault="00FD11EE" w:rsidP="003C18CF">
            <w:pPr>
              <w:jc w:val="left"/>
              <w:rPr>
                <w:rFonts w:eastAsia="Source Sans Pro" w:cs="Source Sans Pro"/>
                <w:color w:val="FFFFFF" w:themeColor="background1"/>
                <w:sz w:val="24"/>
                <w:szCs w:val="24"/>
                <w:lang w:val="en-US"/>
              </w:rPr>
            </w:pPr>
            <w:r w:rsidRPr="00305E2E">
              <w:rPr>
                <w:rFonts w:eastAsia="Times New Roman" w:cs="Times New Roman"/>
                <w:b/>
                <w:bCs/>
                <w:color w:val="FFFFFF" w:themeColor="background1"/>
                <w:sz w:val="24"/>
                <w:szCs w:val="24"/>
                <w:lang w:val="en-US"/>
              </w:rPr>
              <w:t xml:space="preserve">Key </w:t>
            </w:r>
            <w:r w:rsidR="001477FC" w:rsidRPr="00305E2E">
              <w:rPr>
                <w:rFonts w:eastAsia="Times New Roman" w:cs="Times New Roman"/>
                <w:b/>
                <w:bCs/>
                <w:color w:val="FFFFFF" w:themeColor="background1"/>
                <w:sz w:val="24"/>
                <w:szCs w:val="24"/>
                <w:lang w:val="en-US"/>
              </w:rPr>
              <w:t>Activities</w:t>
            </w:r>
          </w:p>
        </w:tc>
        <w:tc>
          <w:tcPr>
            <w:tcW w:w="6053" w:type="dxa"/>
            <w:shd w:val="clear" w:color="auto" w:fill="A97C50" w:themeFill="text2"/>
            <w:vAlign w:val="center"/>
          </w:tcPr>
          <w:p w14:paraId="30839376" w14:textId="77777777" w:rsidR="00FD11EE" w:rsidRPr="00305E2E" w:rsidRDefault="00FD11EE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color w:val="FFFFFF" w:themeColor="background1"/>
                <w:sz w:val="24"/>
                <w:szCs w:val="24"/>
                <w:lang w:val="en-US"/>
              </w:rPr>
            </w:pPr>
            <w:r w:rsidRPr="00305E2E">
              <w:rPr>
                <w:rFonts w:eastAsia="Times New Roman" w:cs="Times New Roman"/>
                <w:b/>
                <w:bCs/>
                <w:color w:val="FFFFFF" w:themeColor="background1"/>
                <w:sz w:val="24"/>
                <w:szCs w:val="24"/>
                <w:lang w:val="en-US"/>
              </w:rPr>
              <w:t>Wellness Team Member responsible</w:t>
            </w:r>
          </w:p>
        </w:tc>
        <w:tc>
          <w:tcPr>
            <w:tcW w:w="1886" w:type="dxa"/>
            <w:shd w:val="clear" w:color="auto" w:fill="A97C50" w:themeFill="text2"/>
            <w:vAlign w:val="center"/>
          </w:tcPr>
          <w:p w14:paraId="42BCDA21" w14:textId="77777777" w:rsidR="00FD11EE" w:rsidRPr="00305E2E" w:rsidRDefault="00FD11EE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Times New Roman" w:cs="Times New Roman"/>
                <w:b/>
                <w:bCs/>
                <w:color w:val="FFFFFF" w:themeColor="background1"/>
                <w:sz w:val="24"/>
                <w:szCs w:val="24"/>
                <w:lang w:val="en-US"/>
              </w:rPr>
            </w:pPr>
            <w:r w:rsidRPr="00305E2E">
              <w:rPr>
                <w:rFonts w:eastAsia="Times New Roman" w:cs="Times New Roman"/>
                <w:b/>
                <w:bCs/>
                <w:color w:val="FFFFFF" w:themeColor="background1"/>
                <w:sz w:val="24"/>
                <w:szCs w:val="24"/>
                <w:lang w:val="en-US"/>
              </w:rPr>
              <w:t>Dates</w:t>
            </w:r>
          </w:p>
        </w:tc>
      </w:tr>
      <w:tr w:rsidR="00FD11EE" w:rsidRPr="00305E2E" w14:paraId="55498684" w14:textId="77777777" w:rsidTr="00B33B8F">
        <w:trPr>
          <w:trHeight w:val="576"/>
        </w:trPr>
        <w:tc>
          <w:tcPr>
            <w:tcW w:w="5962" w:type="dxa"/>
            <w:vAlign w:val="center"/>
          </w:tcPr>
          <w:p w14:paraId="0AF9427B" w14:textId="77777777" w:rsidR="00FD11EE" w:rsidRPr="00305E2E" w:rsidRDefault="00FD11EE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sz w:val="2"/>
                <w:szCs w:val="2"/>
                <w:lang w:val="en-US"/>
              </w:rPr>
            </w:pPr>
            <w:r w:rsidRPr="00305E2E">
              <w:rPr>
                <w:rFonts w:eastAsia="Times New Roman" w:cs="Times New Roman"/>
                <w:b/>
                <w:bCs/>
                <w:color w:val="537A8E" w:themeColor="accent3"/>
                <w:sz w:val="20"/>
                <w:szCs w:val="20"/>
                <w:lang w:val="en-US"/>
              </w:rPr>
              <w:t>1.</w:t>
            </w:r>
          </w:p>
        </w:tc>
        <w:tc>
          <w:tcPr>
            <w:tcW w:w="6053" w:type="dxa"/>
            <w:vAlign w:val="center"/>
          </w:tcPr>
          <w:p w14:paraId="177817BE" w14:textId="77777777" w:rsidR="00FD11EE" w:rsidRPr="00305E2E" w:rsidRDefault="00FD11EE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sz w:val="2"/>
                <w:szCs w:val="2"/>
                <w:lang w:val="en-US"/>
              </w:rPr>
            </w:pPr>
          </w:p>
        </w:tc>
        <w:tc>
          <w:tcPr>
            <w:tcW w:w="1886" w:type="dxa"/>
          </w:tcPr>
          <w:p w14:paraId="75338A32" w14:textId="77777777" w:rsidR="00FD11EE" w:rsidRPr="00305E2E" w:rsidRDefault="00FD11EE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sz w:val="2"/>
                <w:szCs w:val="2"/>
                <w:lang w:val="en-US"/>
              </w:rPr>
            </w:pPr>
          </w:p>
        </w:tc>
      </w:tr>
      <w:tr w:rsidR="00FD11EE" w:rsidRPr="00305E2E" w14:paraId="038C7B0C" w14:textId="77777777" w:rsidTr="00B33B8F">
        <w:trPr>
          <w:trHeight w:val="576"/>
        </w:trPr>
        <w:tc>
          <w:tcPr>
            <w:tcW w:w="5962" w:type="dxa"/>
            <w:vAlign w:val="center"/>
          </w:tcPr>
          <w:p w14:paraId="00BA5497" w14:textId="77777777" w:rsidR="00FD11EE" w:rsidRPr="00305E2E" w:rsidRDefault="00FD11EE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sz w:val="2"/>
                <w:szCs w:val="2"/>
                <w:lang w:val="en-US"/>
              </w:rPr>
            </w:pPr>
            <w:r w:rsidRPr="00305E2E">
              <w:rPr>
                <w:rFonts w:eastAsia="Times New Roman" w:cs="Times New Roman"/>
                <w:b/>
                <w:bCs/>
                <w:color w:val="537A8E" w:themeColor="accent3"/>
                <w:sz w:val="20"/>
                <w:szCs w:val="20"/>
                <w:lang w:val="en-US"/>
              </w:rPr>
              <w:t xml:space="preserve">2. </w:t>
            </w:r>
          </w:p>
        </w:tc>
        <w:tc>
          <w:tcPr>
            <w:tcW w:w="6053" w:type="dxa"/>
            <w:vAlign w:val="center"/>
          </w:tcPr>
          <w:p w14:paraId="074BE825" w14:textId="77777777" w:rsidR="00FD11EE" w:rsidRPr="00305E2E" w:rsidRDefault="00FD11EE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sz w:val="2"/>
                <w:szCs w:val="2"/>
                <w:lang w:val="en-US"/>
              </w:rPr>
            </w:pPr>
          </w:p>
        </w:tc>
        <w:tc>
          <w:tcPr>
            <w:tcW w:w="1886" w:type="dxa"/>
          </w:tcPr>
          <w:p w14:paraId="06158B45" w14:textId="77777777" w:rsidR="00FD11EE" w:rsidRPr="00305E2E" w:rsidRDefault="00FD11EE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sz w:val="2"/>
                <w:szCs w:val="2"/>
                <w:lang w:val="en-US"/>
              </w:rPr>
            </w:pPr>
          </w:p>
        </w:tc>
      </w:tr>
      <w:tr w:rsidR="00FD11EE" w:rsidRPr="00305E2E" w14:paraId="0DB34C58" w14:textId="77777777" w:rsidTr="00B33B8F">
        <w:trPr>
          <w:trHeight w:val="576"/>
        </w:trPr>
        <w:tc>
          <w:tcPr>
            <w:tcW w:w="5962" w:type="dxa"/>
            <w:vAlign w:val="center"/>
          </w:tcPr>
          <w:p w14:paraId="3F593431" w14:textId="77777777" w:rsidR="00FD11EE" w:rsidRPr="00305E2E" w:rsidRDefault="00FD11EE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sz w:val="2"/>
                <w:szCs w:val="2"/>
                <w:lang w:val="en-US"/>
              </w:rPr>
            </w:pPr>
            <w:r w:rsidRPr="00305E2E">
              <w:rPr>
                <w:rFonts w:eastAsia="Times New Roman" w:cs="Times New Roman"/>
                <w:b/>
                <w:bCs/>
                <w:color w:val="537A8E" w:themeColor="accent3"/>
                <w:sz w:val="20"/>
                <w:szCs w:val="20"/>
                <w:lang w:val="en-US"/>
              </w:rPr>
              <w:t xml:space="preserve">3. </w:t>
            </w:r>
          </w:p>
        </w:tc>
        <w:tc>
          <w:tcPr>
            <w:tcW w:w="6053" w:type="dxa"/>
            <w:vAlign w:val="center"/>
          </w:tcPr>
          <w:p w14:paraId="5C34202A" w14:textId="77777777" w:rsidR="00FD11EE" w:rsidRPr="00305E2E" w:rsidRDefault="00FD11EE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sz w:val="2"/>
                <w:szCs w:val="2"/>
                <w:lang w:val="en-US"/>
              </w:rPr>
            </w:pPr>
          </w:p>
        </w:tc>
        <w:tc>
          <w:tcPr>
            <w:tcW w:w="1886" w:type="dxa"/>
          </w:tcPr>
          <w:p w14:paraId="56C2E40B" w14:textId="77777777" w:rsidR="00FD11EE" w:rsidRPr="00305E2E" w:rsidRDefault="00FD11EE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sz w:val="2"/>
                <w:szCs w:val="2"/>
                <w:lang w:val="en-US"/>
              </w:rPr>
            </w:pPr>
          </w:p>
        </w:tc>
      </w:tr>
      <w:tr w:rsidR="00FD11EE" w:rsidRPr="00305E2E" w14:paraId="5562B982" w14:textId="77777777" w:rsidTr="00B33B8F">
        <w:trPr>
          <w:trHeight w:val="576"/>
        </w:trPr>
        <w:tc>
          <w:tcPr>
            <w:tcW w:w="5962" w:type="dxa"/>
            <w:vAlign w:val="center"/>
          </w:tcPr>
          <w:p w14:paraId="32849759" w14:textId="77777777" w:rsidR="00FD11EE" w:rsidRPr="00305E2E" w:rsidRDefault="00FD11EE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sz w:val="2"/>
                <w:szCs w:val="2"/>
                <w:lang w:val="en-US"/>
              </w:rPr>
            </w:pPr>
            <w:r w:rsidRPr="00305E2E">
              <w:rPr>
                <w:rFonts w:eastAsia="Times New Roman" w:cs="Times New Roman"/>
                <w:b/>
                <w:bCs/>
                <w:color w:val="537A8E" w:themeColor="accent3"/>
                <w:sz w:val="20"/>
                <w:szCs w:val="20"/>
                <w:lang w:val="en-US"/>
              </w:rPr>
              <w:t xml:space="preserve">4. </w:t>
            </w:r>
          </w:p>
        </w:tc>
        <w:tc>
          <w:tcPr>
            <w:tcW w:w="6053" w:type="dxa"/>
            <w:vAlign w:val="center"/>
          </w:tcPr>
          <w:p w14:paraId="23AF00D5" w14:textId="77777777" w:rsidR="00FD11EE" w:rsidRPr="00305E2E" w:rsidRDefault="00FD11EE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sz w:val="2"/>
                <w:szCs w:val="2"/>
                <w:lang w:val="en-US"/>
              </w:rPr>
            </w:pPr>
          </w:p>
        </w:tc>
        <w:tc>
          <w:tcPr>
            <w:tcW w:w="1886" w:type="dxa"/>
          </w:tcPr>
          <w:p w14:paraId="0BBFBA82" w14:textId="77777777" w:rsidR="00FD11EE" w:rsidRPr="00305E2E" w:rsidRDefault="00FD11EE" w:rsidP="003C18CF">
            <w:pPr>
              <w:tabs>
                <w:tab w:val="left" w:pos="301"/>
                <w:tab w:val="center" w:pos="7110"/>
              </w:tabs>
              <w:jc w:val="left"/>
              <w:rPr>
                <w:rFonts w:eastAsia="Source Sans Pro" w:cs="Source Sans Pro"/>
                <w:sz w:val="2"/>
                <w:szCs w:val="2"/>
                <w:lang w:val="en-US"/>
              </w:rPr>
            </w:pPr>
          </w:p>
        </w:tc>
      </w:tr>
    </w:tbl>
    <w:p w14:paraId="1F832F1F" w14:textId="77777777" w:rsidR="00B20C45" w:rsidRPr="00305E2E" w:rsidRDefault="00B20C45" w:rsidP="0CD178DC">
      <w:pPr>
        <w:tabs>
          <w:tab w:val="left" w:pos="301"/>
          <w:tab w:val="center" w:pos="7110"/>
        </w:tabs>
        <w:ind w:left="-360"/>
        <w:jc w:val="left"/>
        <w:rPr>
          <w:rFonts w:eastAsia="Source Sans Pro" w:cs="Source Sans Pro"/>
          <w:sz w:val="2"/>
          <w:szCs w:val="2"/>
          <w:lang w:val="en-US"/>
        </w:rPr>
      </w:pPr>
    </w:p>
    <w:sectPr w:rsidR="00B20C45" w:rsidRPr="00305E2E" w:rsidSect="004C30A9">
      <w:headerReference w:type="default" r:id="rId11"/>
      <w:footerReference w:type="default" r:id="rId12"/>
      <w:pgSz w:w="15840" w:h="12240" w:orient="landscape"/>
      <w:pgMar w:top="180" w:right="1440" w:bottom="360" w:left="1170" w:header="144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EA10DF" w14:textId="77777777" w:rsidR="00D908D4" w:rsidRDefault="00D908D4" w:rsidP="00BC120A">
      <w:r>
        <w:separator/>
      </w:r>
    </w:p>
  </w:endnote>
  <w:endnote w:type="continuationSeparator" w:id="0">
    <w:p w14:paraId="7A62E419" w14:textId="77777777" w:rsidR="00D908D4" w:rsidRDefault="00D908D4" w:rsidP="00BC12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urce Sans Pro">
    <w:altName w:val="Arial"/>
    <w:charset w:val="00"/>
    <w:family w:val="swiss"/>
    <w:pitch w:val="variable"/>
    <w:sig w:usb0="20000007" w:usb1="00000001" w:usb2="00000000" w:usb3="00000000" w:csb0="000001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348C3A" w14:textId="77777777" w:rsidR="00D908D4" w:rsidRDefault="00D908D4" w:rsidP="00610F1E">
    <w:pPr>
      <w:pStyle w:val="Footer"/>
      <w:tabs>
        <w:tab w:val="clear" w:pos="4680"/>
        <w:tab w:val="clear" w:pos="9360"/>
        <w:tab w:val="left" w:pos="4200"/>
      </w:tabs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00FEE9" w14:textId="77777777" w:rsidR="00D908D4" w:rsidRDefault="00D908D4" w:rsidP="00BC120A">
      <w:r>
        <w:separator/>
      </w:r>
    </w:p>
  </w:footnote>
  <w:footnote w:type="continuationSeparator" w:id="0">
    <w:p w14:paraId="7F245CA2" w14:textId="77777777" w:rsidR="00D908D4" w:rsidRDefault="00D908D4" w:rsidP="00BC12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38BBBB" w14:textId="79AB19B1" w:rsidR="004C30A9" w:rsidRDefault="004C30A9" w:rsidP="004C30A9">
    <w:pPr>
      <w:pStyle w:val="Header"/>
      <w:jc w:val="left"/>
    </w:pPr>
    <w:r>
      <w:rPr>
        <w:noProof/>
        <w:lang w:val="en-US"/>
      </w:rPr>
      <w:drawing>
        <wp:inline distT="0" distB="0" distL="0" distR="0" wp14:anchorId="5681BFA8" wp14:editId="6936346B">
          <wp:extent cx="1371600" cy="5715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Left_RGB_smal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4494" cy="5727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8AE4FE2" w14:textId="150848E4" w:rsidR="00D908D4" w:rsidRPr="000207B8" w:rsidRDefault="00D908D4" w:rsidP="001A11AC">
    <w:pPr>
      <w:jc w:val="left"/>
      <w:rPr>
        <w:b/>
        <w:color w:val="2D6A7F"/>
        <w:sz w:val="28"/>
        <w:szCs w:val="4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04878"/>
    <w:multiLevelType w:val="hybridMultilevel"/>
    <w:tmpl w:val="B5CA90B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C29EE"/>
    <w:multiLevelType w:val="hybridMultilevel"/>
    <w:tmpl w:val="09FA0F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DE556D"/>
    <w:multiLevelType w:val="hybridMultilevel"/>
    <w:tmpl w:val="F3849CE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CB1BEC"/>
    <w:multiLevelType w:val="hybridMultilevel"/>
    <w:tmpl w:val="BF02521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75432EE"/>
    <w:multiLevelType w:val="hybridMultilevel"/>
    <w:tmpl w:val="1FD22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AB3880"/>
    <w:multiLevelType w:val="hybridMultilevel"/>
    <w:tmpl w:val="AC1A08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1C05EF"/>
    <w:multiLevelType w:val="hybridMultilevel"/>
    <w:tmpl w:val="B13E474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047BC7"/>
    <w:multiLevelType w:val="hybridMultilevel"/>
    <w:tmpl w:val="85E04838"/>
    <w:lvl w:ilvl="0" w:tplc="0220FEB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6F46A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1F090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2051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223B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8EEC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2481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90F8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75E3E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154B02"/>
    <w:multiLevelType w:val="hybridMultilevel"/>
    <w:tmpl w:val="B77239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2133FCF"/>
    <w:multiLevelType w:val="hybridMultilevel"/>
    <w:tmpl w:val="E7289F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4548" w:hanging="72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FC55DB"/>
    <w:multiLevelType w:val="hybridMultilevel"/>
    <w:tmpl w:val="703E766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724A04CE">
      <w:start w:val="3"/>
      <w:numFmt w:val="bullet"/>
      <w:lvlText w:val="•"/>
      <w:lvlJc w:val="left"/>
      <w:pPr>
        <w:ind w:left="1800" w:hanging="720"/>
      </w:pPr>
      <w:rPr>
        <w:rFonts w:ascii="Calibri" w:eastAsiaTheme="minorHAnsi" w:hAnsi="Calibri" w:cstheme="minorBidi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362ADA"/>
    <w:multiLevelType w:val="hybridMultilevel"/>
    <w:tmpl w:val="4880B388"/>
    <w:lvl w:ilvl="0" w:tplc="8CC6169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B507FBD"/>
    <w:multiLevelType w:val="hybridMultilevel"/>
    <w:tmpl w:val="7A429D08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13" w15:restartNumberingAfterBreak="0">
    <w:nsid w:val="56C63395"/>
    <w:multiLevelType w:val="hybridMultilevel"/>
    <w:tmpl w:val="DDC2E5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F3548B"/>
    <w:multiLevelType w:val="hybridMultilevel"/>
    <w:tmpl w:val="1C44A8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D51B9C"/>
    <w:multiLevelType w:val="hybridMultilevel"/>
    <w:tmpl w:val="D51409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8C2A5E"/>
    <w:multiLevelType w:val="hybridMultilevel"/>
    <w:tmpl w:val="30BAB7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6E5797"/>
    <w:multiLevelType w:val="hybridMultilevel"/>
    <w:tmpl w:val="029A29A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63177D"/>
    <w:multiLevelType w:val="hybridMultilevel"/>
    <w:tmpl w:val="ACE6972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724A04CE">
      <w:start w:val="3"/>
      <w:numFmt w:val="bullet"/>
      <w:lvlText w:val="•"/>
      <w:lvlJc w:val="left"/>
      <w:pPr>
        <w:ind w:left="1800" w:hanging="720"/>
      </w:pPr>
      <w:rPr>
        <w:rFonts w:ascii="Calibri" w:eastAsiaTheme="minorHAnsi" w:hAnsi="Calibri" w:cstheme="minorBidi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8A1743"/>
    <w:multiLevelType w:val="hybridMultilevel"/>
    <w:tmpl w:val="228E09E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885630"/>
    <w:multiLevelType w:val="hybridMultilevel"/>
    <w:tmpl w:val="6302D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B214EE"/>
    <w:multiLevelType w:val="hybridMultilevel"/>
    <w:tmpl w:val="62641E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2C30092"/>
    <w:multiLevelType w:val="hybridMultilevel"/>
    <w:tmpl w:val="0A62AB44"/>
    <w:lvl w:ilvl="0" w:tplc="04090003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752E4451"/>
    <w:multiLevelType w:val="hybridMultilevel"/>
    <w:tmpl w:val="2D4ACC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6"/>
  </w:num>
  <w:num w:numId="4">
    <w:abstractNumId w:val="0"/>
  </w:num>
  <w:num w:numId="5">
    <w:abstractNumId w:val="2"/>
  </w:num>
  <w:num w:numId="6">
    <w:abstractNumId w:val="9"/>
  </w:num>
  <w:num w:numId="7">
    <w:abstractNumId w:val="16"/>
  </w:num>
  <w:num w:numId="8">
    <w:abstractNumId w:val="17"/>
  </w:num>
  <w:num w:numId="9">
    <w:abstractNumId w:val="3"/>
  </w:num>
  <w:num w:numId="10">
    <w:abstractNumId w:val="23"/>
  </w:num>
  <w:num w:numId="11">
    <w:abstractNumId w:val="10"/>
  </w:num>
  <w:num w:numId="12">
    <w:abstractNumId w:val="19"/>
  </w:num>
  <w:num w:numId="13">
    <w:abstractNumId w:val="14"/>
  </w:num>
  <w:num w:numId="14">
    <w:abstractNumId w:val="18"/>
  </w:num>
  <w:num w:numId="15">
    <w:abstractNumId w:val="15"/>
  </w:num>
  <w:num w:numId="16">
    <w:abstractNumId w:val="21"/>
  </w:num>
  <w:num w:numId="17">
    <w:abstractNumId w:val="11"/>
  </w:num>
  <w:num w:numId="18">
    <w:abstractNumId w:val="20"/>
  </w:num>
  <w:num w:numId="19">
    <w:abstractNumId w:val="8"/>
  </w:num>
  <w:num w:numId="20">
    <w:abstractNumId w:val="1"/>
  </w:num>
  <w:num w:numId="21">
    <w:abstractNumId w:val="13"/>
  </w:num>
  <w:num w:numId="22">
    <w:abstractNumId w:val="4"/>
  </w:num>
  <w:num w:numId="23">
    <w:abstractNumId w:val="12"/>
  </w:num>
  <w:num w:numId="2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MzI1MLM0MTA3MTdW0lEKTi0uzszPAykwrAUAhPdMpywAAAA="/>
  </w:docVars>
  <w:rsids>
    <w:rsidRoot w:val="00BC120A"/>
    <w:rsid w:val="000024DC"/>
    <w:rsid w:val="000207B8"/>
    <w:rsid w:val="00033DEF"/>
    <w:rsid w:val="0004231A"/>
    <w:rsid w:val="000B45D6"/>
    <w:rsid w:val="000B6CA9"/>
    <w:rsid w:val="000D623F"/>
    <w:rsid w:val="001325DF"/>
    <w:rsid w:val="001477FC"/>
    <w:rsid w:val="00197C4A"/>
    <w:rsid w:val="001A11AC"/>
    <w:rsid w:val="001D2FA6"/>
    <w:rsid w:val="00216384"/>
    <w:rsid w:val="00236463"/>
    <w:rsid w:val="002474BA"/>
    <w:rsid w:val="002514F4"/>
    <w:rsid w:val="002A4124"/>
    <w:rsid w:val="002F283A"/>
    <w:rsid w:val="00305E2E"/>
    <w:rsid w:val="003145B7"/>
    <w:rsid w:val="00321A36"/>
    <w:rsid w:val="00327FCE"/>
    <w:rsid w:val="003646C1"/>
    <w:rsid w:val="003B09EC"/>
    <w:rsid w:val="003C18CF"/>
    <w:rsid w:val="003E0370"/>
    <w:rsid w:val="003E6C5F"/>
    <w:rsid w:val="00413992"/>
    <w:rsid w:val="004176E6"/>
    <w:rsid w:val="00424E53"/>
    <w:rsid w:val="0043385A"/>
    <w:rsid w:val="004600DE"/>
    <w:rsid w:val="00483AA9"/>
    <w:rsid w:val="00496291"/>
    <w:rsid w:val="004A13E5"/>
    <w:rsid w:val="004B0319"/>
    <w:rsid w:val="004C30A9"/>
    <w:rsid w:val="004C69D5"/>
    <w:rsid w:val="004D3BBA"/>
    <w:rsid w:val="004E0BEB"/>
    <w:rsid w:val="004F2B5C"/>
    <w:rsid w:val="0054706F"/>
    <w:rsid w:val="00547DED"/>
    <w:rsid w:val="00561FFD"/>
    <w:rsid w:val="005F33DE"/>
    <w:rsid w:val="006010DD"/>
    <w:rsid w:val="00606A4A"/>
    <w:rsid w:val="00610F1E"/>
    <w:rsid w:val="00620154"/>
    <w:rsid w:val="006405E1"/>
    <w:rsid w:val="0068782B"/>
    <w:rsid w:val="006D21D5"/>
    <w:rsid w:val="006E165D"/>
    <w:rsid w:val="006E3C81"/>
    <w:rsid w:val="006E701A"/>
    <w:rsid w:val="006F0E1A"/>
    <w:rsid w:val="00707875"/>
    <w:rsid w:val="007151D6"/>
    <w:rsid w:val="007607F0"/>
    <w:rsid w:val="007725B1"/>
    <w:rsid w:val="00795068"/>
    <w:rsid w:val="007E05B0"/>
    <w:rsid w:val="007F112A"/>
    <w:rsid w:val="008111D9"/>
    <w:rsid w:val="00813D47"/>
    <w:rsid w:val="00821E3F"/>
    <w:rsid w:val="00826F22"/>
    <w:rsid w:val="008708CD"/>
    <w:rsid w:val="008814CF"/>
    <w:rsid w:val="008F6501"/>
    <w:rsid w:val="009125EF"/>
    <w:rsid w:val="00927242"/>
    <w:rsid w:val="009274A7"/>
    <w:rsid w:val="00931970"/>
    <w:rsid w:val="009335DE"/>
    <w:rsid w:val="00967802"/>
    <w:rsid w:val="00980D5F"/>
    <w:rsid w:val="009E146E"/>
    <w:rsid w:val="00A00CFF"/>
    <w:rsid w:val="00A41F5E"/>
    <w:rsid w:val="00A67B2C"/>
    <w:rsid w:val="00A94E31"/>
    <w:rsid w:val="00B01BD4"/>
    <w:rsid w:val="00B20C45"/>
    <w:rsid w:val="00B33B8F"/>
    <w:rsid w:val="00B37054"/>
    <w:rsid w:val="00B916AF"/>
    <w:rsid w:val="00BC07BC"/>
    <w:rsid w:val="00BC0F0D"/>
    <w:rsid w:val="00BC120A"/>
    <w:rsid w:val="00BD1BC2"/>
    <w:rsid w:val="00BE264A"/>
    <w:rsid w:val="00BE6D91"/>
    <w:rsid w:val="00C25BCC"/>
    <w:rsid w:val="00C300DD"/>
    <w:rsid w:val="00C30478"/>
    <w:rsid w:val="00C37E84"/>
    <w:rsid w:val="00C41022"/>
    <w:rsid w:val="00C44EE2"/>
    <w:rsid w:val="00C5504B"/>
    <w:rsid w:val="00C56E0E"/>
    <w:rsid w:val="00CA434C"/>
    <w:rsid w:val="00CA7249"/>
    <w:rsid w:val="00CA781B"/>
    <w:rsid w:val="00CD634B"/>
    <w:rsid w:val="00D4292B"/>
    <w:rsid w:val="00D60908"/>
    <w:rsid w:val="00D66F51"/>
    <w:rsid w:val="00D83655"/>
    <w:rsid w:val="00D908D4"/>
    <w:rsid w:val="00D96C9A"/>
    <w:rsid w:val="00DC1805"/>
    <w:rsid w:val="00DE1462"/>
    <w:rsid w:val="00DF1F8E"/>
    <w:rsid w:val="00E21848"/>
    <w:rsid w:val="00E30283"/>
    <w:rsid w:val="00E72F77"/>
    <w:rsid w:val="00EA6AEE"/>
    <w:rsid w:val="00EA790B"/>
    <w:rsid w:val="00EC190D"/>
    <w:rsid w:val="00EC7CEE"/>
    <w:rsid w:val="00ED550D"/>
    <w:rsid w:val="00F25B82"/>
    <w:rsid w:val="00F3015D"/>
    <w:rsid w:val="00F32E8D"/>
    <w:rsid w:val="00F349A4"/>
    <w:rsid w:val="00F41C49"/>
    <w:rsid w:val="00F44190"/>
    <w:rsid w:val="00F4457C"/>
    <w:rsid w:val="00F52235"/>
    <w:rsid w:val="00F77F32"/>
    <w:rsid w:val="00F80EC0"/>
    <w:rsid w:val="00FC36B8"/>
    <w:rsid w:val="00FD11EE"/>
    <w:rsid w:val="00FD5130"/>
    <w:rsid w:val="00FE5A2E"/>
    <w:rsid w:val="00FE5DBB"/>
    <w:rsid w:val="00FE7892"/>
    <w:rsid w:val="07EF23C4"/>
    <w:rsid w:val="0CD178DC"/>
    <w:rsid w:val="2C2CD282"/>
    <w:rsid w:val="2D94C6D1"/>
    <w:rsid w:val="3BE8A4FF"/>
    <w:rsid w:val="4A9EE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111B9F2C"/>
  <w15:docId w15:val="{E4CD00F7-C349-450E-B46B-5C184675A5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10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BC120A"/>
    <w:pPr>
      <w:jc w:val="left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C120A"/>
    <w:rPr>
      <w:rFonts w:ascii="Calibri" w:hAnsi="Calibri" w:cs="Consolas"/>
      <w:szCs w:val="21"/>
    </w:rPr>
  </w:style>
  <w:style w:type="table" w:styleId="TableGrid">
    <w:name w:val="Table Grid"/>
    <w:basedOn w:val="TableNormal"/>
    <w:uiPriority w:val="59"/>
    <w:rsid w:val="00BC12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C120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C120A"/>
  </w:style>
  <w:style w:type="paragraph" w:styleId="Footer">
    <w:name w:val="footer"/>
    <w:basedOn w:val="Normal"/>
    <w:link w:val="FooterChar"/>
    <w:uiPriority w:val="99"/>
    <w:unhideWhenUsed/>
    <w:rsid w:val="00BC120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120A"/>
  </w:style>
  <w:style w:type="character" w:styleId="Hyperlink">
    <w:name w:val="Hyperlink"/>
    <w:basedOn w:val="DefaultParagraphFont"/>
    <w:uiPriority w:val="99"/>
    <w:unhideWhenUsed/>
    <w:rsid w:val="00216384"/>
    <w:rPr>
      <w:color w:val="000000" w:themeColor="hyperlink"/>
      <w:u w:val="single"/>
    </w:rPr>
  </w:style>
  <w:style w:type="paragraph" w:styleId="ListParagraph">
    <w:name w:val="List Paragraph"/>
    <w:basedOn w:val="Normal"/>
    <w:uiPriority w:val="34"/>
    <w:qFormat/>
    <w:rsid w:val="00216384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BC07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4706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706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410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10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10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10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1022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4A13E5"/>
    <w:pPr>
      <w:spacing w:before="100" w:beforeAutospacing="1" w:after="100" w:afterAutospacing="1"/>
      <w:jc w:val="left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E165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E165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E165D"/>
    <w:rPr>
      <w:vertAlign w:val="superscript"/>
    </w:rPr>
  </w:style>
  <w:style w:type="paragraph" w:styleId="NoSpacing">
    <w:name w:val="No Spacing"/>
    <w:uiPriority w:val="1"/>
    <w:qFormat/>
    <w:rsid w:val="00F301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906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BHA Office Theme">
  <a:themeElements>
    <a:clrScheme name="SBHA_2015">
      <a:dk1>
        <a:srgbClr val="537A8E"/>
      </a:dk1>
      <a:lt1>
        <a:srgbClr val="FFFFFF"/>
      </a:lt1>
      <a:dk2>
        <a:srgbClr val="A97C50"/>
      </a:dk2>
      <a:lt2>
        <a:srgbClr val="FFFFFF"/>
      </a:lt2>
      <a:accent1>
        <a:srgbClr val="003A4B"/>
      </a:accent1>
      <a:accent2>
        <a:srgbClr val="C39868"/>
      </a:accent2>
      <a:accent3>
        <a:srgbClr val="537A8E"/>
      </a:accent3>
      <a:accent4>
        <a:srgbClr val="603913"/>
      </a:accent4>
      <a:accent5>
        <a:srgbClr val="7AAFBE"/>
      </a:accent5>
      <a:accent6>
        <a:srgbClr val="A97C50"/>
      </a:accent6>
      <a:hlink>
        <a:srgbClr val="000000"/>
      </a:hlink>
      <a:folHlink>
        <a:srgbClr val="808180"/>
      </a:folHlink>
    </a:clrScheme>
    <a:fontScheme name="Source Sans Pro">
      <a:majorFont>
        <a:latin typeface="Source Sans Pro"/>
        <a:ea typeface=""/>
        <a:cs typeface=""/>
      </a:majorFont>
      <a:minorFont>
        <a:latin typeface="Source Sans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FE7331A62A634DA29DAE4514A5C1FC" ma:contentTypeVersion="12" ma:contentTypeDescription="Create a new document." ma:contentTypeScope="" ma:versionID="dc6b857127ee356c4d7cf4a7ec8213cc">
  <xsd:schema xmlns:xsd="http://www.w3.org/2001/XMLSchema" xmlns:xs="http://www.w3.org/2001/XMLSchema" xmlns:p="http://schemas.microsoft.com/office/2006/metadata/properties" xmlns:ns2="033bc98d-9fd3-4d5f-bfb9-afad53a0b193" xmlns:ns3="9537b316-8f34-4100-8fe4-059864b61c28" targetNamespace="http://schemas.microsoft.com/office/2006/metadata/properties" ma:root="true" ma:fieldsID="9a10f812b9d1e873fc030d8a444e190b" ns2:_="" ns3:_="">
    <xsd:import namespace="033bc98d-9fd3-4d5f-bfb9-afad53a0b193"/>
    <xsd:import namespace="9537b316-8f34-4100-8fe4-059864b61c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bc98d-9fd3-4d5f-bfb9-afad53a0b1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37b316-8f34-4100-8fe4-059864b61c2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C22017C0-CB43-4425-82D2-3C3A43523B83}">
  <ds:schemaRefs>
    <ds:schemaRef ds:uri="http://www.w3.org/XML/1998/namespace"/>
    <ds:schemaRef ds:uri="http://purl.org/dc/elements/1.1/"/>
    <ds:schemaRef ds:uri="http://schemas.microsoft.com/office/2006/metadata/properties"/>
    <ds:schemaRef ds:uri="9537b316-8f34-4100-8fe4-059864b61c28"/>
    <ds:schemaRef ds:uri="http://purl.org/dc/dcmitype/"/>
    <ds:schemaRef ds:uri="http://schemas.microsoft.com/office/infopath/2007/PartnerControls"/>
    <ds:schemaRef ds:uri="033bc98d-9fd3-4d5f-bfb9-afad53a0b193"/>
    <ds:schemaRef ds:uri="http://schemas.microsoft.com/office/2006/documentManagement/types"/>
    <ds:schemaRef ds:uri="http://schemas.openxmlformats.org/package/2006/metadata/core-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ED20D3BD-3528-4B64-BF9C-8E632E1D0AD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2D3916-F567-412B-86B6-1C4DC878BCBE}"/>
</file>

<file path=customXml/itemProps4.xml><?xml version="1.0" encoding="utf-8"?>
<ds:datastoreItem xmlns:ds="http://schemas.openxmlformats.org/officeDocument/2006/customXml" ds:itemID="{9D13A36B-1901-4BB7-8D90-31B0D3A5FA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8</TotalTime>
  <Pages>4</Pages>
  <Words>337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ohn Snow Inc.</Company>
  <LinksUpToDate>false</LinksUpToDate>
  <CharactersWithSpaces>2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lvia Cheuy</dc:creator>
  <cp:lastModifiedBy>Seleena Moore</cp:lastModifiedBy>
  <cp:revision>32</cp:revision>
  <cp:lastPrinted>2018-03-28T16:40:00Z</cp:lastPrinted>
  <dcterms:created xsi:type="dcterms:W3CDTF">2018-02-23T17:39:00Z</dcterms:created>
  <dcterms:modified xsi:type="dcterms:W3CDTF">2021-04-02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FE7331A62A634DA29DAE4514A5C1FC</vt:lpwstr>
  </property>
</Properties>
</file>